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4B6902" w:rsidRDefault="00130081" w:rsidP="00B951D0">
            <w:pPr>
              <w:pStyle w:val="Committee"/>
              <w:framePr w:hSpace="0" w:wrap="auto" w:hAnchor="text" w:yAlign="inline"/>
            </w:pPr>
            <w:bookmarkStart w:id="2" w:name="dnum" w:colFirst="1" w:colLast="1"/>
            <w:bookmarkStart w:id="3" w:name="dmeeting" w:colFirst="0" w:colLast="0"/>
            <w:bookmarkEnd w:id="1"/>
            <w:r w:rsidRPr="004B6902">
              <w:t>PLENARY MEETING</w:t>
            </w:r>
          </w:p>
        </w:tc>
        <w:tc>
          <w:tcPr>
            <w:tcW w:w="3227" w:type="dxa"/>
          </w:tcPr>
          <w:p w:rsidR="00D83BF5" w:rsidRPr="00A96351" w:rsidRDefault="00130081" w:rsidP="008B5657">
            <w:pPr>
              <w:tabs>
                <w:tab w:val="left" w:pos="851"/>
              </w:tabs>
              <w:spacing w:before="0" w:line="240" w:lineRule="atLeast"/>
              <w:rPr>
                <w:rFonts w:cstheme="minorHAnsi"/>
                <w:szCs w:val="24"/>
              </w:rPr>
            </w:pPr>
            <w:r>
              <w:rPr>
                <w:b/>
                <w:szCs w:val="24"/>
              </w:rPr>
              <w:t>Addendum 17 to</w:t>
            </w:r>
            <w:r>
              <w:rPr>
                <w:b/>
                <w:szCs w:val="24"/>
              </w:rPr>
              <w:br/>
              <w:t>Document WTDC-17/21</w:t>
            </w:r>
            <w:r w:rsidR="008C65C7" w:rsidRPr="004B6902">
              <w:rPr>
                <w:b/>
                <w:szCs w:val="24"/>
              </w:rPr>
              <w:t>-</w:t>
            </w:r>
            <w:r w:rsidRPr="004B6902">
              <w:rPr>
                <w:b/>
                <w:szCs w:val="24"/>
              </w:rPr>
              <w:t>E</w:t>
            </w:r>
          </w:p>
        </w:tc>
      </w:tr>
      <w:tr w:rsidR="00D83BF5" w:rsidRPr="00C324A8" w:rsidTr="00B951D0">
        <w:trPr>
          <w:cantSplit/>
          <w:trHeight w:val="23"/>
        </w:trPr>
        <w:tc>
          <w:tcPr>
            <w:tcW w:w="6804" w:type="dxa"/>
            <w:gridSpan w:val="2"/>
            <w:shd w:val="clear" w:color="auto" w:fill="auto"/>
          </w:tcPr>
          <w:p w:rsidR="00D83BF5" w:rsidRPr="00A96351"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4B6902" w:rsidRDefault="00130081" w:rsidP="00B951D0">
            <w:pPr>
              <w:spacing w:before="0" w:line="240" w:lineRule="atLeast"/>
              <w:rPr>
                <w:rFonts w:cstheme="minorHAnsi"/>
                <w:szCs w:val="24"/>
              </w:rPr>
            </w:pPr>
            <w:r w:rsidRPr="004B6902">
              <w:rPr>
                <w:b/>
                <w:szCs w:val="24"/>
              </w:rPr>
              <w:t>8 September 2017</w:t>
            </w:r>
          </w:p>
        </w:tc>
      </w:tr>
      <w:tr w:rsidR="00D83BF5" w:rsidRPr="00C324A8" w:rsidTr="00B951D0">
        <w:trPr>
          <w:cantSplit/>
          <w:trHeight w:val="23"/>
        </w:trPr>
        <w:tc>
          <w:tcPr>
            <w:tcW w:w="6804" w:type="dxa"/>
            <w:gridSpan w:val="2"/>
            <w:shd w:val="clear" w:color="auto" w:fill="auto"/>
          </w:tcPr>
          <w:p w:rsidR="00D83BF5" w:rsidRPr="004B6902"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4B6902" w:rsidRDefault="00130081" w:rsidP="00B951D0">
            <w:pPr>
              <w:tabs>
                <w:tab w:val="left" w:pos="993"/>
              </w:tabs>
              <w:spacing w:before="0"/>
              <w:rPr>
                <w:rFonts w:cstheme="minorHAnsi"/>
                <w:b/>
                <w:szCs w:val="24"/>
              </w:rPr>
            </w:pPr>
            <w:r w:rsidRPr="004B6902">
              <w:rPr>
                <w:b/>
                <w:szCs w:val="24"/>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rab State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EB4F7F">
            <w:pPr>
              <w:pStyle w:val="Title1"/>
              <w:spacing w:before="120" w:after="120"/>
            </w:pPr>
            <w:r w:rsidRPr="00A61139">
              <w:t>Revision to WTDC Resolution 4</w:t>
            </w:r>
            <w:r w:rsidR="00EB4F7F">
              <w:t>7</w:t>
            </w:r>
            <w:r w:rsidRPr="00A61139">
              <w:t xml:space="preserve"> - Enhancement of knowledge and effective application of ITU Recommen</w:t>
            </w:r>
            <w:r w:rsidR="008F3834">
              <w:t>dations in developing countries</w:t>
            </w:r>
            <w:r w:rsidRPr="00A61139">
              <w:t>, including conformance and interoperability testing of systems manufactured on the basis of ITU Recommendations</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2F55D5">
        <w:tc>
          <w:tcPr>
            <w:tcW w:w="10031" w:type="dxa"/>
            <w:gridSpan w:val="3"/>
            <w:tcBorders>
              <w:top w:val="single" w:sz="4" w:space="0" w:color="auto"/>
              <w:left w:val="single" w:sz="4" w:space="0" w:color="auto"/>
              <w:bottom w:val="single" w:sz="4" w:space="0" w:color="auto"/>
              <w:right w:val="single" w:sz="4" w:space="0" w:color="auto"/>
            </w:tcBorders>
          </w:tcPr>
          <w:p w:rsidR="009A0C67" w:rsidRDefault="009A0C67" w:rsidP="009A0C67">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2F55D5" w:rsidRDefault="009A0C67" w:rsidP="009A0C67">
            <w:pPr>
              <w:pStyle w:val="Restitle"/>
              <w:jc w:val="both"/>
            </w:pPr>
            <w:r>
              <w:rPr>
                <w:rFonts w:ascii="Calibri" w:eastAsia="SimSun" w:hAnsi="Calibri" w:cs="Traditional Arabic"/>
                <w:bCs/>
                <w:sz w:val="24"/>
                <w:szCs w:val="24"/>
              </w:rPr>
              <w:t>Summary:</w:t>
            </w:r>
            <w:r>
              <w:rPr>
                <w:rFonts w:ascii="Calibri" w:eastAsia="SimSun" w:hAnsi="Calibri" w:cs="Traditional Arabic"/>
                <w:b w:val="0"/>
                <w:bCs/>
                <w:szCs w:val="24"/>
              </w:rPr>
              <w:t xml:space="preserve">  </w:t>
            </w:r>
            <w:r w:rsidRPr="00694A95">
              <w:rPr>
                <w:rFonts w:ascii="Calibri" w:eastAsia="SimSun" w:hAnsi="Calibri" w:cs="Traditional Arabic"/>
                <w:b w:val="0"/>
                <w:bCs/>
                <w:sz w:val="24"/>
                <w:szCs w:val="22"/>
              </w:rPr>
              <w:t xml:space="preserve">The Arab States propose a new Resolution on </w:t>
            </w:r>
            <w:r w:rsidRPr="00694A95">
              <w:rPr>
                <w:b w:val="0"/>
                <w:bCs/>
                <w:sz w:val="24"/>
                <w:szCs w:val="18"/>
                <w:lang w:val="en-US"/>
              </w:rPr>
              <w:t xml:space="preserve"> Combating mobile telecommunication device theft, modified Resolution </w:t>
            </w:r>
            <w:r w:rsidRPr="00A027EE">
              <w:rPr>
                <w:b w:val="0"/>
                <w:bCs/>
                <w:sz w:val="24"/>
                <w:szCs w:val="18"/>
                <w:lang w:val="en-US"/>
              </w:rPr>
              <w:t>47</w:t>
            </w:r>
            <w:r w:rsidRPr="00694A95">
              <w:rPr>
                <w:b w:val="0"/>
                <w:bCs/>
                <w:sz w:val="24"/>
                <w:szCs w:val="18"/>
                <w:lang w:val="en-US"/>
              </w:rPr>
              <w:t xml:space="preserve"> on </w:t>
            </w:r>
            <w:r w:rsidRPr="00694A95">
              <w:rPr>
                <w:rFonts w:eastAsia="MS Gothic"/>
                <w:b w:val="0"/>
                <w:bCs/>
                <w:sz w:val="24"/>
                <w:szCs w:val="18"/>
              </w:rPr>
              <w:t xml:space="preserve"> Enhancement of knowledg</w:t>
            </w:r>
            <w:r>
              <w:rPr>
                <w:rFonts w:eastAsia="MS Gothic"/>
                <w:b w:val="0"/>
                <w:bCs/>
                <w:sz w:val="24"/>
                <w:szCs w:val="18"/>
              </w:rPr>
              <w:t xml:space="preserve">e and effective application of </w:t>
            </w:r>
            <w:r w:rsidRPr="00694A95">
              <w:rPr>
                <w:rFonts w:eastAsia="MS Gothic"/>
                <w:b w:val="0"/>
                <w:bCs/>
                <w:sz w:val="24"/>
                <w:szCs w:val="18"/>
              </w:rPr>
              <w:t>ITU Recommendations in developing countries</w:t>
            </w:r>
            <w:r w:rsidRPr="00367966">
              <w:rPr>
                <w:rFonts w:eastAsia="MS Gothic"/>
                <w:b w:val="0"/>
                <w:bCs/>
                <w:sz w:val="24"/>
                <w:szCs w:val="18"/>
              </w:rPr>
              <w:t xml:space="preserve">, including </w:t>
            </w:r>
            <w:r w:rsidRPr="00694A95">
              <w:rPr>
                <w:rFonts w:eastAsia="MS Gothic"/>
                <w:b w:val="0"/>
                <w:bCs/>
                <w:sz w:val="24"/>
                <w:szCs w:val="18"/>
              </w:rPr>
              <w:t>conformance and interoperability testin</w:t>
            </w:r>
            <w:r w:rsidRPr="00367966">
              <w:rPr>
                <w:rFonts w:eastAsia="MS Gothic"/>
                <w:b w:val="0"/>
                <w:bCs/>
                <w:sz w:val="24"/>
                <w:szCs w:val="18"/>
              </w:rPr>
              <w:t xml:space="preserve">g of systems </w:t>
            </w:r>
            <w:r w:rsidRPr="00694A95">
              <w:rPr>
                <w:rFonts w:eastAsia="MS Gothic"/>
                <w:b w:val="0"/>
                <w:bCs/>
                <w:sz w:val="24"/>
                <w:szCs w:val="18"/>
              </w:rPr>
              <w:t xml:space="preserve">manufactured on the basis of ITU Recommendations, and merging Resolution 68 on assistance to </w:t>
            </w:r>
            <w:proofErr w:type="spellStart"/>
            <w:r w:rsidRPr="00694A95">
              <w:rPr>
                <w:rFonts w:eastAsia="MS Gothic"/>
                <w:b w:val="0"/>
                <w:bCs/>
                <w:sz w:val="24"/>
                <w:szCs w:val="18"/>
              </w:rPr>
              <w:t>indigious</w:t>
            </w:r>
            <w:proofErr w:type="spellEnd"/>
            <w:r w:rsidRPr="00694A95">
              <w:rPr>
                <w:rFonts w:eastAsia="MS Gothic"/>
                <w:b w:val="0"/>
                <w:bCs/>
                <w:sz w:val="24"/>
                <w:szCs w:val="18"/>
              </w:rPr>
              <w:t xml:space="preserve"> people within the activities of the Telecommunication Development Bureau in its related </w:t>
            </w:r>
            <w:proofErr w:type="spellStart"/>
            <w:r w:rsidRPr="00694A95">
              <w:rPr>
                <w:rFonts w:eastAsia="MS Gothic"/>
                <w:b w:val="0"/>
                <w:bCs/>
                <w:sz w:val="24"/>
                <w:szCs w:val="18"/>
              </w:rPr>
              <w:t>progammes</w:t>
            </w:r>
            <w:proofErr w:type="spellEnd"/>
            <w:r w:rsidRPr="00694A95">
              <w:rPr>
                <w:rFonts w:eastAsia="MS Gothic"/>
                <w:b w:val="0"/>
                <w:bCs/>
                <w:sz w:val="24"/>
                <w:szCs w:val="18"/>
              </w:rPr>
              <w:t xml:space="preserve"> to Resolution 46 on</w:t>
            </w:r>
            <w:r w:rsidRPr="00694A95">
              <w:rPr>
                <w:b w:val="0"/>
                <w:bCs/>
                <w:sz w:val="24"/>
                <w:szCs w:val="18"/>
              </w:rPr>
              <w:t xml:space="preserve"> Assistance and promotion for indige</w:t>
            </w:r>
            <w:r w:rsidRPr="00367966">
              <w:rPr>
                <w:b w:val="0"/>
                <w:bCs/>
                <w:sz w:val="24"/>
                <w:szCs w:val="18"/>
              </w:rPr>
              <w:t xml:space="preserve">nous communities in the world: </w:t>
            </w:r>
            <w:r w:rsidRPr="00694A95">
              <w:rPr>
                <w:b w:val="0"/>
                <w:bCs/>
                <w:sz w:val="24"/>
                <w:szCs w:val="18"/>
              </w:rPr>
              <w:t>Information society through information and communication technology</w:t>
            </w:r>
            <w:r>
              <w:rPr>
                <w:b w:val="0"/>
                <w:bCs/>
                <w:sz w:val="24"/>
                <w:szCs w:val="18"/>
              </w:rPr>
              <w:t xml:space="preserve"> </w:t>
            </w:r>
            <w:r w:rsidRPr="00694A95">
              <w:rPr>
                <w:rFonts w:eastAsia="MS Gothic"/>
                <w:b w:val="0"/>
                <w:bCs/>
                <w:sz w:val="24"/>
                <w:szCs w:val="18"/>
              </w:rPr>
              <w:t xml:space="preserve">by </w:t>
            </w:r>
            <w:proofErr w:type="spellStart"/>
            <w:r>
              <w:rPr>
                <w:rFonts w:eastAsia="MS Gothic"/>
                <w:b w:val="0"/>
                <w:bCs/>
                <w:sz w:val="24"/>
                <w:szCs w:val="18"/>
              </w:rPr>
              <w:t>suppresing</w:t>
            </w:r>
            <w:proofErr w:type="spellEnd"/>
            <w:r w:rsidRPr="00694A95">
              <w:rPr>
                <w:rFonts w:eastAsia="MS Gothic"/>
                <w:b w:val="0"/>
                <w:bCs/>
                <w:sz w:val="24"/>
                <w:szCs w:val="18"/>
              </w:rPr>
              <w:t xml:space="preserve"> Resolution 68 and add its content to Resolution 46</w:t>
            </w:r>
            <w:r>
              <w:rPr>
                <w:rFonts w:eastAsia="MS Gothic"/>
                <w:b w:val="0"/>
                <w:bCs/>
                <w:sz w:val="24"/>
                <w:szCs w:val="18"/>
              </w:rPr>
              <w:t>.</w:t>
            </w:r>
          </w:p>
          <w:p w:rsidR="002F55D5" w:rsidRDefault="002F55D5">
            <w:pPr>
              <w:rPr>
                <w:szCs w:val="24"/>
              </w:rPr>
            </w:pPr>
            <w:bookmarkStart w:id="8" w:name="_GoBack"/>
            <w:bookmarkEnd w:id="8"/>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2F55D5" w:rsidRDefault="00CC7E11">
      <w:pPr>
        <w:pStyle w:val="Proposal"/>
      </w:pPr>
      <w:r>
        <w:rPr>
          <w:b/>
        </w:rPr>
        <w:lastRenderedPageBreak/>
        <w:t>MOD</w:t>
      </w:r>
      <w:r>
        <w:tab/>
        <w:t>ARB/21A17/1</w:t>
      </w:r>
    </w:p>
    <w:p w:rsidR="003E6149" w:rsidRPr="00F9707C" w:rsidRDefault="00CC7E11" w:rsidP="00A96351">
      <w:pPr>
        <w:pStyle w:val="ResNo"/>
        <w:rPr>
          <w:rFonts w:eastAsia="MS Gothic"/>
        </w:rPr>
      </w:pPr>
      <w:bookmarkStart w:id="9" w:name="_Toc393980100"/>
      <w:r w:rsidRPr="00F9707C">
        <w:rPr>
          <w:rFonts w:eastAsia="MS Gothic"/>
          <w:caps w:val="0"/>
        </w:rPr>
        <w:t>RESOLUTION 47</w:t>
      </w:r>
      <w:r w:rsidRPr="00F9707C">
        <w:rPr>
          <w:rFonts w:eastAsia="MS Gothic"/>
        </w:rPr>
        <w:t xml:space="preserve"> </w:t>
      </w:r>
      <w:bookmarkEnd w:id="9"/>
      <w:r w:rsidR="00A96351" w:rsidRPr="00F9707C">
        <w:rPr>
          <w:rFonts w:eastAsia="MS Gothic"/>
        </w:rPr>
        <w:t xml:space="preserve">(Rev. </w:t>
      </w:r>
      <w:del w:id="10" w:author="Basma Alaa Ali Tawfik" w:date="2017-09-11T14:03:00Z">
        <w:r w:rsidR="00A96351" w:rsidRPr="00F9707C" w:rsidDel="009E6D94">
          <w:rPr>
            <w:rFonts w:eastAsia="MS Gothic"/>
          </w:rPr>
          <w:delText>Dubai</w:delText>
        </w:r>
      </w:del>
      <w:ins w:id="11" w:author="Basma Alaa Ali Tawfik" w:date="2017-09-11T14:03:00Z">
        <w:r w:rsidR="00A96351">
          <w:rPr>
            <w:rFonts w:eastAsia="MS Gothic"/>
          </w:rPr>
          <w:t>Buenos Aires</w:t>
        </w:r>
      </w:ins>
      <w:r w:rsidR="00A96351" w:rsidRPr="00F9707C">
        <w:rPr>
          <w:rFonts w:eastAsia="MS Gothic"/>
        </w:rPr>
        <w:t xml:space="preserve">, </w:t>
      </w:r>
      <w:del w:id="12" w:author="Basma Alaa Ali Tawfik" w:date="2017-09-11T14:04:00Z">
        <w:r w:rsidR="00A96351" w:rsidRPr="00F9707C" w:rsidDel="009E6D94">
          <w:rPr>
            <w:rFonts w:eastAsia="MS Gothic"/>
          </w:rPr>
          <w:delText>2014</w:delText>
        </w:r>
      </w:del>
      <w:ins w:id="13" w:author="Basma Alaa Ali Tawfik" w:date="2017-09-11T14:04:00Z">
        <w:r w:rsidR="00A96351" w:rsidRPr="00F9707C">
          <w:rPr>
            <w:rFonts w:eastAsia="MS Gothic"/>
          </w:rPr>
          <w:t>201</w:t>
        </w:r>
        <w:r w:rsidR="00A96351">
          <w:rPr>
            <w:rFonts w:eastAsia="MS Gothic"/>
          </w:rPr>
          <w:t>7</w:t>
        </w:r>
      </w:ins>
      <w:r w:rsidR="00A96351" w:rsidRPr="00F9707C">
        <w:rPr>
          <w:rFonts w:eastAsia="MS Gothic"/>
        </w:rPr>
        <w:t>)</w:t>
      </w:r>
    </w:p>
    <w:p w:rsidR="003E6149" w:rsidRPr="00F9707C" w:rsidRDefault="00CC7E11" w:rsidP="003E6149">
      <w:pPr>
        <w:pStyle w:val="Restitle"/>
        <w:rPr>
          <w:rFonts w:eastAsia="MS Gothic"/>
        </w:rPr>
      </w:pPr>
      <w:r w:rsidRPr="00F9707C">
        <w:rPr>
          <w:rFonts w:eastAsia="MS Gothic"/>
        </w:rPr>
        <w:t xml:space="preserve">Enhancement of knowledge and effective application of </w:t>
      </w:r>
      <w:r w:rsidRPr="00F9707C">
        <w:rPr>
          <w:rFonts w:eastAsia="MS Gothic"/>
        </w:rPr>
        <w:br/>
        <w:t>ITU Recommendations in developing countries</w:t>
      </w:r>
      <w:r w:rsidRPr="001E6211">
        <w:rPr>
          <w:rStyle w:val="FootnoteReference"/>
          <w:rFonts w:eastAsia="MS Gothic"/>
        </w:rPr>
        <w:footnoteReference w:customMarkFollows="1" w:id="1"/>
        <w:t>1</w:t>
      </w:r>
      <w:r w:rsidRPr="00F9707C">
        <w:rPr>
          <w:rFonts w:eastAsia="MS Gothic"/>
        </w:rPr>
        <w:t xml:space="preserve">, including </w:t>
      </w:r>
      <w:r w:rsidRPr="00F9707C">
        <w:rPr>
          <w:rFonts w:eastAsia="MS Gothic"/>
        </w:rPr>
        <w:br/>
        <w:t xml:space="preserve">conformance and interoperability testing of systems </w:t>
      </w:r>
      <w:r w:rsidRPr="00F9707C">
        <w:rPr>
          <w:rFonts w:eastAsia="MS Gothic"/>
        </w:rPr>
        <w:br/>
        <w:t>manufactured on the basis of ITU Recommendations</w:t>
      </w:r>
    </w:p>
    <w:p w:rsidR="003E6149" w:rsidRPr="002D492B" w:rsidRDefault="00CC7E11" w:rsidP="00A96351">
      <w:pPr>
        <w:pStyle w:val="Normalaftertitle"/>
        <w:rPr>
          <w:rFonts w:eastAsia="MS Gothic"/>
        </w:rPr>
      </w:pPr>
      <w:r w:rsidRPr="002D492B">
        <w:rPr>
          <w:rFonts w:eastAsia="MS Gothic"/>
        </w:rPr>
        <w:t xml:space="preserve">The World Telecommunication Development Conference </w:t>
      </w:r>
      <w:r w:rsidR="00A96351" w:rsidRPr="002D492B">
        <w:rPr>
          <w:rFonts w:eastAsia="MS Gothic"/>
        </w:rPr>
        <w:t>(</w:t>
      </w:r>
      <w:del w:id="14" w:author="Basma Alaa Ali Tawfik" w:date="2017-09-11T14:04:00Z">
        <w:r w:rsidR="00A96351" w:rsidRPr="002D492B" w:rsidDel="009E6D94">
          <w:rPr>
            <w:rFonts w:eastAsia="MS Gothic"/>
          </w:rPr>
          <w:delText>Dubai</w:delText>
        </w:r>
      </w:del>
      <w:ins w:id="15" w:author="Basma Alaa Ali Tawfik" w:date="2017-09-11T14:04:00Z">
        <w:r w:rsidR="00A96351">
          <w:rPr>
            <w:rFonts w:eastAsia="MS Gothic"/>
          </w:rPr>
          <w:t>Buenos Aires</w:t>
        </w:r>
      </w:ins>
      <w:r w:rsidR="00A96351" w:rsidRPr="002D492B">
        <w:rPr>
          <w:rFonts w:eastAsia="MS Gothic"/>
        </w:rPr>
        <w:t xml:space="preserve">, </w:t>
      </w:r>
      <w:del w:id="16" w:author="Basma Alaa Ali Tawfik" w:date="2017-09-11T14:04:00Z">
        <w:r w:rsidR="00A96351" w:rsidRPr="002D492B" w:rsidDel="009E6D94">
          <w:rPr>
            <w:rFonts w:eastAsia="MS Gothic"/>
          </w:rPr>
          <w:delText>2014</w:delText>
        </w:r>
      </w:del>
      <w:ins w:id="17" w:author="Basma Alaa Ali Tawfik" w:date="2017-09-11T14:04:00Z">
        <w:r w:rsidR="00A96351" w:rsidRPr="002D492B">
          <w:rPr>
            <w:rFonts w:eastAsia="MS Gothic"/>
          </w:rPr>
          <w:t>201</w:t>
        </w:r>
        <w:r w:rsidR="00A96351">
          <w:rPr>
            <w:rFonts w:eastAsia="MS Gothic"/>
          </w:rPr>
          <w:t>7</w:t>
        </w:r>
      </w:ins>
      <w:r w:rsidR="00A96351" w:rsidRPr="002D492B">
        <w:rPr>
          <w:rFonts w:eastAsia="MS Gothic"/>
        </w:rPr>
        <w:t>),</w:t>
      </w:r>
    </w:p>
    <w:p w:rsidR="003E6149" w:rsidRPr="00F33F79" w:rsidDel="00A96351" w:rsidRDefault="00CC7E11" w:rsidP="00F33F79">
      <w:pPr>
        <w:pStyle w:val="Call"/>
        <w:rPr>
          <w:del w:id="18" w:author="BDT - nd" w:date="2017-09-22T10:14:00Z"/>
          <w:rFonts w:eastAsia="MS Gothic"/>
        </w:rPr>
      </w:pPr>
      <w:del w:id="19" w:author="BDT - nd" w:date="2017-09-22T10:14:00Z">
        <w:r w:rsidRPr="00F33F79" w:rsidDel="00A96351">
          <w:rPr>
            <w:rFonts w:eastAsia="MS Gothic"/>
          </w:rPr>
          <w:delText>recalling</w:delText>
        </w:r>
      </w:del>
    </w:p>
    <w:p w:rsidR="003E6149" w:rsidRPr="0003713F" w:rsidDel="00A96351" w:rsidRDefault="00CC7E11" w:rsidP="0003713F">
      <w:pPr>
        <w:rPr>
          <w:del w:id="20" w:author="BDT - nd" w:date="2017-09-22T10:14:00Z"/>
          <w:rFonts w:eastAsia="MS Gothic"/>
        </w:rPr>
      </w:pPr>
      <w:del w:id="21" w:author="BDT - nd" w:date="2017-09-22T10:14:00Z">
        <w:r w:rsidRPr="0003713F" w:rsidDel="00A96351">
          <w:rPr>
            <w:rFonts w:eastAsia="MS Gothic"/>
          </w:rPr>
          <w:delText>Resolution 47 (Rev. Hyderabad, 2010) of the World Telecommunication Development Conference (WTDC), on the enhancement of knowledge and effective application of ITU Recommendations in developing countries,</w:delText>
        </w:r>
      </w:del>
    </w:p>
    <w:p w:rsidR="003E6149" w:rsidRPr="002D492B" w:rsidRDefault="00CC7E11" w:rsidP="003E6149">
      <w:pPr>
        <w:pStyle w:val="Call"/>
      </w:pPr>
      <w:proofErr w:type="gramStart"/>
      <w:r w:rsidRPr="002D492B">
        <w:t>considering</w:t>
      </w:r>
      <w:proofErr w:type="gramEnd"/>
    </w:p>
    <w:p w:rsidR="00A96351" w:rsidRPr="002D492B" w:rsidRDefault="00A96351" w:rsidP="00A96351">
      <w:r w:rsidRPr="002D492B">
        <w:rPr>
          <w:i/>
          <w:iCs/>
        </w:rPr>
        <w:t>a)</w:t>
      </w:r>
      <w:r w:rsidRPr="002D492B">
        <w:tab/>
        <w:t>that Resolution 123 (Rev. </w:t>
      </w:r>
      <w:del w:id="22" w:author="Basma Alaa Ali Tawfik" w:date="2017-09-11T14:04:00Z">
        <w:r w:rsidRPr="002D492B" w:rsidDel="009E6D94">
          <w:delText>Guadalajara</w:delText>
        </w:r>
      </w:del>
      <w:ins w:id="23" w:author="Basma Alaa Ali Tawfik" w:date="2017-09-11T14:04:00Z">
        <w:r>
          <w:t>Busan</w:t>
        </w:r>
      </w:ins>
      <w:r w:rsidRPr="002D492B">
        <w:t xml:space="preserve">, </w:t>
      </w:r>
      <w:del w:id="24" w:author="Basma Alaa Ali Tawfik" w:date="2017-09-11T14:04:00Z">
        <w:r w:rsidRPr="002D492B" w:rsidDel="009E6D94">
          <w:delText>2010</w:delText>
        </w:r>
      </w:del>
      <w:ins w:id="25" w:author="Basma Alaa Ali Tawfik" w:date="2017-09-11T14:04:00Z">
        <w:r w:rsidRPr="002D492B">
          <w:t>201</w:t>
        </w:r>
        <w:r>
          <w:t>4</w:t>
        </w:r>
      </w:ins>
      <w:r w:rsidRPr="002D492B">
        <w:t>) of the Plenipotentiary Conference instructed the Secretary-General and the Directors of the three Bureaux to work closely with each other to bridge the standardization gap between developing and developed countries;</w:t>
      </w:r>
    </w:p>
    <w:p w:rsidR="00A96351" w:rsidRPr="002D492B" w:rsidRDefault="00A96351" w:rsidP="00A96351">
      <w:r w:rsidRPr="002D492B">
        <w:rPr>
          <w:i/>
          <w:iCs/>
        </w:rPr>
        <w:t>b)</w:t>
      </w:r>
      <w:r w:rsidRPr="002D492B">
        <w:tab/>
        <w:t>that Resolution 177 (</w:t>
      </w:r>
      <w:ins w:id="26" w:author="Basma Alaa Ali Tawfik" w:date="2017-09-11T14:05:00Z">
        <w:r>
          <w:t>Rev. Busan</w:t>
        </w:r>
      </w:ins>
      <w:del w:id="27" w:author="Basma Alaa Ali Tawfik" w:date="2017-09-11T14:05:00Z">
        <w:r w:rsidRPr="002D492B" w:rsidDel="009E6D94">
          <w:delText>Guadalajara</w:delText>
        </w:r>
      </w:del>
      <w:r w:rsidRPr="002D492B">
        <w:t xml:space="preserve">, </w:t>
      </w:r>
      <w:del w:id="28" w:author="Basma Alaa Ali Tawfik" w:date="2017-09-11T14:05:00Z">
        <w:r w:rsidRPr="002D492B" w:rsidDel="009E6D94">
          <w:delText>2010</w:delText>
        </w:r>
      </w:del>
      <w:ins w:id="29" w:author="Basma Alaa Ali Tawfik" w:date="2017-09-11T14:05:00Z">
        <w:r w:rsidRPr="002D492B">
          <w:t>201</w:t>
        </w:r>
        <w:r>
          <w:t>4</w:t>
        </w:r>
      </w:ins>
      <w:r w:rsidRPr="002D492B">
        <w:t>) of the Plenipotentiary Conference, on conformance and interoperability</w:t>
      </w:r>
      <w:r>
        <w:t xml:space="preserve"> (C&amp;I)</w:t>
      </w:r>
      <w:r w:rsidRPr="002D492B">
        <w:t xml:space="preserve">, calls to assist developing countries in establishing regional or </w:t>
      </w:r>
      <w:proofErr w:type="spellStart"/>
      <w:r w:rsidRPr="002D492B">
        <w:t>subregional</w:t>
      </w:r>
      <w:proofErr w:type="spellEnd"/>
      <w:r w:rsidRPr="002D492B">
        <w:t xml:space="preserve"> conformance and interoperability centres</w:t>
      </w:r>
      <w:ins w:id="30" w:author="Basma Alaa Ali Tawfik" w:date="2017-09-11T14:14:00Z">
        <w:r w:rsidRPr="00940549">
          <w:t xml:space="preserve"> </w:t>
        </w:r>
        <w:r>
          <w:t>suitable to perform conformity and interoperability testing as appropriate and according to their needs</w:t>
        </w:r>
      </w:ins>
      <w:r w:rsidRPr="002D492B">
        <w:t>;</w:t>
      </w:r>
    </w:p>
    <w:p w:rsidR="00A96351" w:rsidRDefault="00A96351" w:rsidP="00A96351">
      <w:pPr>
        <w:rPr>
          <w:ins w:id="31" w:author="Basma Alaa Ali Tawfik" w:date="2017-09-11T14:16:00Z"/>
        </w:rPr>
      </w:pPr>
      <w:r w:rsidRPr="002D492B">
        <w:rPr>
          <w:i/>
          <w:iCs/>
        </w:rPr>
        <w:t>c)</w:t>
      </w:r>
      <w:r w:rsidRPr="002D492B">
        <w:tab/>
      </w:r>
      <w:ins w:id="32" w:author="Basma Alaa Ali Tawfik" w:date="2017-09-11T14:14:00Z">
        <w:r>
          <w:t>and that the same Resolution considered the importance, especially to developing countries, that ITU takes up a leading role in the implementation of ITU conformance and interoperability program with ITU-T taking lead responsibility for Pillar 1 and 2, and ITU-D for pillar 3 and 4</w:t>
        </w:r>
      </w:ins>
      <w:del w:id="33" w:author="Basma Alaa Ali Tawfik" w:date="2017-09-11T14:14:00Z">
        <w:r w:rsidRPr="002D492B" w:rsidDel="00940549">
          <w:delText>that the ITU Council</w:delText>
        </w:r>
        <w:r w:rsidDel="00940549">
          <w:delText>, at its</w:delText>
        </w:r>
        <w:r w:rsidRPr="002D492B" w:rsidDel="00940549">
          <w:delText xml:space="preserve"> 2012</w:delText>
        </w:r>
        <w:r w:rsidDel="00940549">
          <w:delText xml:space="preserve"> session</w:delText>
        </w:r>
        <w:r w:rsidRPr="002D492B" w:rsidDel="00940549">
          <w:delText xml:space="preserve">, when considering the business plan for ITU's long-term implementation of the conformance and interoperability (C&amp;I) programme, agreed on a plan of action in which, in particular, the Telecommunication Development Bureau (BDT) together with the Telecommunication Standardization Bureau (TSB) </w:delText>
        </w:r>
        <w:r w:rsidDel="00940549">
          <w:delText>is</w:delText>
        </w:r>
        <w:r w:rsidRPr="002D492B" w:rsidDel="00940549">
          <w:delText xml:space="preserve"> to continue </w:delText>
        </w:r>
        <w:r w:rsidDel="00940549">
          <w:delText xml:space="preserve">to offer </w:delText>
        </w:r>
        <w:r w:rsidRPr="002D492B" w:rsidDel="00940549">
          <w:delText>training courses on C&amp;I with the active involvement of the ITU regional offices</w:delText>
        </w:r>
      </w:del>
      <w:r w:rsidRPr="002D492B">
        <w:t xml:space="preserve">; </w:t>
      </w:r>
    </w:p>
    <w:p w:rsidR="00A96351" w:rsidRPr="002D492B" w:rsidRDefault="00A96351" w:rsidP="00A96351">
      <w:ins w:id="34" w:author="Basma Alaa Ali Tawfik" w:date="2017-09-11T14:16:00Z">
        <w:r w:rsidRPr="00A96351">
          <w:rPr>
            <w:i/>
            <w:iCs/>
          </w:rPr>
          <w:t>d)</w:t>
        </w:r>
      </w:ins>
      <w:r>
        <w:rPr>
          <w:i/>
          <w:iCs/>
        </w:rPr>
        <w:tab/>
      </w:r>
      <w:ins w:id="35" w:author="Basma Alaa Ali Tawfik" w:date="2017-09-11T14:16:00Z">
        <w:r>
          <w:t xml:space="preserve">the updated Action Plan of the conformance and interoperability program in the ITU council 2013 session, the pillars of which are 1- conformity assessment, 2- interoperability events, 3- capacity building, and 4- establishment of test </w:t>
        </w:r>
        <w:proofErr w:type="spellStart"/>
        <w:r>
          <w:t>centers</w:t>
        </w:r>
        <w:proofErr w:type="spellEnd"/>
        <w:r>
          <w:t xml:space="preserve"> and conformance and interoperability program in developing countries</w:t>
        </w:r>
      </w:ins>
      <w:ins w:id="36" w:author="Basma Alaa Ali Tawfik" w:date="2017-09-11T14:17:00Z">
        <w:r>
          <w:t>;</w:t>
        </w:r>
      </w:ins>
    </w:p>
    <w:p w:rsidR="00A96351" w:rsidRDefault="00A96351" w:rsidP="00A96351">
      <w:pPr>
        <w:rPr>
          <w:ins w:id="37" w:author="Basma Alaa Ali Tawfik" w:date="2017-09-11T14:16:00Z"/>
        </w:rPr>
      </w:pPr>
      <w:del w:id="38" w:author="Basma Alaa Ali Tawfik" w:date="2017-09-11T14:16:00Z">
        <w:r w:rsidRPr="002D492B" w:rsidDel="00940549">
          <w:rPr>
            <w:i/>
            <w:iCs/>
          </w:rPr>
          <w:delText>d</w:delText>
        </w:r>
      </w:del>
      <w:ins w:id="39" w:author="Basma Alaa Ali Tawfik" w:date="2017-09-11T14:16:00Z">
        <w:r>
          <w:rPr>
            <w:i/>
            <w:iCs/>
          </w:rPr>
          <w:t>e</w:t>
        </w:r>
      </w:ins>
      <w:r w:rsidRPr="002D492B">
        <w:rPr>
          <w:i/>
          <w:iCs/>
        </w:rPr>
        <w:t>)</w:t>
      </w:r>
      <w:r w:rsidRPr="002D492B">
        <w:tab/>
      </w:r>
      <w:proofErr w:type="gramStart"/>
      <w:r w:rsidRPr="002D492B">
        <w:t>that</w:t>
      </w:r>
      <w:proofErr w:type="gramEnd"/>
      <w:r w:rsidRPr="002D492B">
        <w:t xml:space="preserve"> the provisions of ITU Recommendations may be taken into consideration by ITU Member States in the development of national standards, in the developing countries</w:t>
      </w:r>
      <w:del w:id="40" w:author="Basma Alaa Ali Tawfik" w:date="2017-09-11T14:17:00Z">
        <w:r w:rsidRPr="002D492B" w:rsidDel="00940549">
          <w:delText>,</w:delText>
        </w:r>
      </w:del>
      <w:ins w:id="41" w:author="Basma Alaa Ali Tawfik" w:date="2017-09-11T14:17:00Z">
        <w:r>
          <w:t>;</w:t>
        </w:r>
      </w:ins>
    </w:p>
    <w:p w:rsidR="00A96351" w:rsidRDefault="00A96351" w:rsidP="00EB41CC">
      <w:pPr>
        <w:rPr>
          <w:ins w:id="42" w:author="Basma Alaa Ali Tawfik" w:date="2017-09-11T14:16:00Z"/>
        </w:rPr>
      </w:pPr>
      <w:ins w:id="43" w:author="Basma Alaa Ali Tawfik" w:date="2017-09-11T14:17:00Z">
        <w:r w:rsidRPr="00A96351">
          <w:rPr>
            <w:i/>
            <w:iCs/>
          </w:rPr>
          <w:lastRenderedPageBreak/>
          <w:t>f</w:t>
        </w:r>
      </w:ins>
      <w:ins w:id="44" w:author="BDT - nd" w:date="2017-09-22T10:22:00Z">
        <w:r w:rsidR="00EB41CC">
          <w:rPr>
            <w:i/>
            <w:iCs/>
          </w:rPr>
          <w:t>)</w:t>
        </w:r>
      </w:ins>
      <w:r>
        <w:tab/>
      </w:r>
      <w:ins w:id="45" w:author="Basma Alaa Ali Tawfik" w:date="2017-09-11T14:16:00Z">
        <w:r>
          <w:t xml:space="preserve">Resolution 62 (Rev. Geneva, 2015) of the </w:t>
        </w:r>
        <w:proofErr w:type="spellStart"/>
        <w:r>
          <w:t>Radiocommunication</w:t>
        </w:r>
        <w:proofErr w:type="spellEnd"/>
        <w:r>
          <w:t xml:space="preserve"> Assembly on studies related to testing for conformance with Recommendation of ITU Radio sector and interoperability of Radio equipment and systems</w:t>
        </w:r>
      </w:ins>
      <w:ins w:id="46" w:author="Basma Alaa Ali Tawfik" w:date="2017-09-11T14:17:00Z">
        <w:r>
          <w:t>;</w:t>
        </w:r>
      </w:ins>
    </w:p>
    <w:p w:rsidR="00A96351" w:rsidRDefault="00A96351" w:rsidP="00A96351">
      <w:pPr>
        <w:rPr>
          <w:ins w:id="47" w:author="Basma Alaa Ali Tawfik" w:date="2017-09-11T14:16:00Z"/>
        </w:rPr>
      </w:pPr>
      <w:ins w:id="48" w:author="Basma Alaa Ali Tawfik" w:date="2017-09-11T14:16:00Z">
        <w:r w:rsidRPr="00A96351">
          <w:rPr>
            <w:i/>
            <w:iCs/>
          </w:rPr>
          <w:t>g)</w:t>
        </w:r>
        <w:r>
          <w:tab/>
          <w:t>Resolution 79 (Dubai, 2014) of the World Telecommunication Development Conference on the role of telecommunication/ICT in combating and dealing with counterfeit devices;</w:t>
        </w:r>
      </w:ins>
    </w:p>
    <w:p w:rsidR="00A96351" w:rsidRDefault="00A96351" w:rsidP="00EB41CC">
      <w:pPr>
        <w:rPr>
          <w:ins w:id="49" w:author="Basma Alaa Ali Tawfik" w:date="2017-09-11T14:17:00Z"/>
        </w:rPr>
      </w:pPr>
      <w:proofErr w:type="gramStart"/>
      <w:ins w:id="50" w:author="Basma Alaa Ali Tawfik" w:date="2017-09-11T14:16:00Z">
        <w:r w:rsidRPr="00A96351">
          <w:rPr>
            <w:i/>
            <w:iCs/>
          </w:rPr>
          <w:t>h</w:t>
        </w:r>
        <w:proofErr w:type="gramEnd"/>
        <w:r w:rsidRPr="00A96351">
          <w:rPr>
            <w:i/>
            <w:iCs/>
          </w:rPr>
          <w:t>)</w:t>
        </w:r>
        <w:r>
          <w:tab/>
          <w:t>Resolution 96 (</w:t>
        </w:r>
        <w:proofErr w:type="spellStart"/>
        <w:r>
          <w:t>Hammamet</w:t>
        </w:r>
        <w:proofErr w:type="spellEnd"/>
        <w:r>
          <w:t>, 2016) of the World Telecommunication Standardization Assembly on ITU-T studies for combating counterfeit telecommunication/ICT devices</w:t>
        </w:r>
      </w:ins>
      <w:ins w:id="51" w:author="BDT - nd" w:date="2017-09-22T10:23:00Z">
        <w:r w:rsidR="003621B9">
          <w:t>,</w:t>
        </w:r>
      </w:ins>
    </w:p>
    <w:p w:rsidR="00A96351" w:rsidRPr="0003562F" w:rsidRDefault="00A96351" w:rsidP="00A96351">
      <w:pPr>
        <w:pStyle w:val="Call"/>
        <w:rPr>
          <w:ins w:id="52" w:author="Basma Alaa Ali Tawfik" w:date="2017-09-11T14:17:00Z"/>
        </w:rPr>
      </w:pPr>
      <w:proofErr w:type="gramStart"/>
      <w:ins w:id="53" w:author="Basma Alaa Ali Tawfik" w:date="2017-09-11T14:17:00Z">
        <w:r w:rsidRPr="0003562F">
          <w:t>considering</w:t>
        </w:r>
        <w:proofErr w:type="gramEnd"/>
        <w:r w:rsidRPr="0003562F">
          <w:t xml:space="preserve"> further</w:t>
        </w:r>
      </w:ins>
    </w:p>
    <w:p w:rsidR="00A96351" w:rsidRDefault="00A96351" w:rsidP="003621B9">
      <w:pPr>
        <w:rPr>
          <w:ins w:id="54" w:author="Basma Alaa Ali Tawfik" w:date="2017-09-11T14:17:00Z"/>
        </w:rPr>
      </w:pPr>
      <w:ins w:id="55" w:author="Basma Alaa Ali Tawfik" w:date="2017-09-11T14:17:00Z">
        <w:r>
          <w:t xml:space="preserve">that World Telecommunication standardization Assembly in its Resolution 76 (Rev. </w:t>
        </w:r>
        <w:proofErr w:type="spellStart"/>
        <w:r>
          <w:t>Hammamet</w:t>
        </w:r>
        <w:proofErr w:type="spellEnd"/>
        <w:r>
          <w:t>, 2016) invited Member states and ITU-D Sector Members to evaluate and assess the risks and various costs resulting from the lack of conformance and interoperability tests, particularly in developing countries and share necessary information and Recommendations to avoid losses, based on best practices</w:t>
        </w:r>
      </w:ins>
      <w:ins w:id="56" w:author="BDT - nd" w:date="2017-09-22T10:23:00Z">
        <w:r w:rsidR="003621B9">
          <w:t>,</w:t>
        </w:r>
      </w:ins>
      <w:ins w:id="57" w:author="Basma Alaa Ali Tawfik" w:date="2017-09-11T14:17:00Z">
        <w:r w:rsidRPr="00110465">
          <w:t xml:space="preserve"> </w:t>
        </w:r>
      </w:ins>
    </w:p>
    <w:p w:rsidR="00A96351" w:rsidRPr="002D492B" w:rsidRDefault="00A96351" w:rsidP="00A96351">
      <w:pPr>
        <w:pStyle w:val="Call"/>
      </w:pPr>
      <w:proofErr w:type="gramStart"/>
      <w:r w:rsidRPr="002D492B">
        <w:t>recognizing</w:t>
      </w:r>
      <w:proofErr w:type="gramEnd"/>
    </w:p>
    <w:p w:rsidR="00A96351" w:rsidRPr="002D492B" w:rsidRDefault="00A96351" w:rsidP="00402986">
      <w:r w:rsidRPr="002D492B">
        <w:rPr>
          <w:i/>
        </w:rPr>
        <w:t>a)</w:t>
      </w:r>
      <w:r w:rsidRPr="002D492B">
        <w:rPr>
          <w:i/>
        </w:rPr>
        <w:tab/>
      </w:r>
      <w:r w:rsidRPr="002D492B">
        <w:t xml:space="preserve">that Resolution 44 (Rev. </w:t>
      </w:r>
      <w:del w:id="58" w:author="Basma Alaa Ali Tawfik" w:date="2017-09-11T14:18:00Z">
        <w:r w:rsidRPr="002D492B" w:rsidDel="00940549">
          <w:delText>Dubai</w:delText>
        </w:r>
      </w:del>
      <w:proofErr w:type="spellStart"/>
      <w:ins w:id="59" w:author="Basma Alaa Ali Tawfik" w:date="2017-09-11T14:18:00Z">
        <w:r>
          <w:t>Hammamet</w:t>
        </w:r>
      </w:ins>
      <w:proofErr w:type="spellEnd"/>
      <w:r w:rsidRPr="002D492B">
        <w:t xml:space="preserve">, </w:t>
      </w:r>
      <w:del w:id="60" w:author="Basma Alaa Ali Tawfik" w:date="2017-09-11T14:18:00Z">
        <w:r w:rsidRPr="002D492B" w:rsidDel="00940549">
          <w:delText>2012</w:delText>
        </w:r>
      </w:del>
      <w:ins w:id="61" w:author="Basma Alaa Ali Tawfik" w:date="2017-09-11T14:18:00Z">
        <w:r w:rsidRPr="002D492B">
          <w:t>201</w:t>
        </w:r>
        <w:r>
          <w:t>6</w:t>
        </w:r>
      </w:ins>
      <w:r w:rsidRPr="002D492B">
        <w:t>) of the World Telecommunication Standardization Assembly (WTSA) resolved to implement the action plan contained in its Annex aimed at bridging the standardization gap between developing and developed countries, which includes four programmes (Strengthening standard-making capabilities; Assisting developing countries with respect to the application of standards; Human resources capacity building; and Fundraising for bridging the standardization gap</w:t>
      </w:r>
      <w:del w:id="62" w:author="BDT - nd" w:date="2017-09-22T10:24:00Z">
        <w:r w:rsidRPr="002D492B" w:rsidDel="00402986">
          <w:delText>)</w:delText>
        </w:r>
      </w:del>
      <w:r w:rsidRPr="002D492B">
        <w:t xml:space="preserve">; </w:t>
      </w:r>
    </w:p>
    <w:p w:rsidR="00A96351" w:rsidRPr="002D492B" w:rsidRDefault="00A96351" w:rsidP="00A96351">
      <w:r w:rsidRPr="002D492B">
        <w:rPr>
          <w:i/>
          <w:iCs/>
        </w:rPr>
        <w:t>b)</w:t>
      </w:r>
      <w:r w:rsidRPr="002D492B">
        <w:tab/>
        <w:t xml:space="preserve">that Resolution 76 (Rev. </w:t>
      </w:r>
      <w:del w:id="63" w:author="Basma Alaa Ali Tawfik" w:date="2017-09-11T14:18:00Z">
        <w:r w:rsidRPr="002D492B" w:rsidDel="00940549">
          <w:delText>Dubai</w:delText>
        </w:r>
      </w:del>
      <w:proofErr w:type="spellStart"/>
      <w:ins w:id="64" w:author="Basma Alaa Ali Tawfik" w:date="2017-09-11T14:18:00Z">
        <w:r>
          <w:t>Hammamet</w:t>
        </w:r>
      </w:ins>
      <w:proofErr w:type="spellEnd"/>
      <w:r w:rsidRPr="002D492B">
        <w:t xml:space="preserve">, </w:t>
      </w:r>
      <w:del w:id="65" w:author="Basma Alaa Ali Tawfik" w:date="2017-09-11T14:18:00Z">
        <w:r w:rsidRPr="002D492B" w:rsidDel="00940549">
          <w:delText>2012</w:delText>
        </w:r>
      </w:del>
      <w:ins w:id="66" w:author="Basma Alaa Ali Tawfik" w:date="2017-09-11T14:18:00Z">
        <w:r w:rsidRPr="002D492B">
          <w:t>201</w:t>
        </w:r>
        <w:r>
          <w:t>6</w:t>
        </w:r>
      </w:ins>
      <w:r w:rsidRPr="002D492B">
        <w:t xml:space="preserve">) of WTSA calls on </w:t>
      </w:r>
      <w:r>
        <w:t>the ITU Telecommunication Standardization Sector (</w:t>
      </w:r>
      <w:r w:rsidRPr="002D492B">
        <w:t>ITU</w:t>
      </w:r>
      <w:r w:rsidRPr="002D492B">
        <w:noBreakHyphen/>
        <w:t>T</w:t>
      </w:r>
      <w:r>
        <w:t>)</w:t>
      </w:r>
      <w:r w:rsidRPr="002D492B">
        <w:t xml:space="preserve">, in collaboration with the other Sectors, as appropriate, to assist developing countries in </w:t>
      </w:r>
      <w:del w:id="67" w:author="Basma Alaa Ali Tawfik" w:date="2017-09-11T14:18:00Z">
        <w:r w:rsidRPr="002D492B" w:rsidDel="00940549">
          <w:delText xml:space="preserve">identifying human and institutional capacity-building and training opportunities on </w:delText>
        </w:r>
        <w:r w:rsidDel="00940549">
          <w:delText>C&amp;I</w:delText>
        </w:r>
        <w:r w:rsidRPr="002D492B" w:rsidDel="00940549">
          <w:delText xml:space="preserve"> testing and</w:delText>
        </w:r>
      </w:del>
      <w:del w:id="68" w:author="Basma Alaa Ali Tawfik" w:date="2017-09-11T14:19:00Z">
        <w:r w:rsidRPr="002D492B" w:rsidDel="00940549">
          <w:delText xml:space="preserve"> in </w:delText>
        </w:r>
      </w:del>
      <w:r w:rsidRPr="002D492B">
        <w:t xml:space="preserve">establishing regional or </w:t>
      </w:r>
      <w:proofErr w:type="spellStart"/>
      <w:r w:rsidRPr="002D492B">
        <w:t>subregional</w:t>
      </w:r>
      <w:proofErr w:type="spellEnd"/>
      <w:r w:rsidRPr="002D492B">
        <w:t xml:space="preserve"> </w:t>
      </w:r>
      <w:r>
        <w:t>C&amp;I</w:t>
      </w:r>
      <w:r w:rsidRPr="002D492B">
        <w:t xml:space="preserve"> centres </w:t>
      </w:r>
      <w:ins w:id="69" w:author="Basma Alaa Ali Tawfik" w:date="2017-09-11T14:19:00Z">
        <w:r>
          <w:t xml:space="preserve">and encourage </w:t>
        </w:r>
      </w:ins>
      <w:del w:id="70" w:author="Basma Alaa Ali Tawfik" w:date="2017-09-11T14:19:00Z">
        <w:r w:rsidRPr="002D492B" w:rsidDel="00940549">
          <w:delText xml:space="preserve">suitable to perform </w:delText>
        </w:r>
        <w:r w:rsidDel="00940549">
          <w:delText>C&amp;I</w:delText>
        </w:r>
        <w:r w:rsidRPr="002D492B" w:rsidDel="00940549">
          <w:delText xml:space="preserve"> testing as appropriate encouraging </w:delText>
        </w:r>
      </w:del>
      <w:r w:rsidRPr="002D492B">
        <w:t xml:space="preserve">cooperation with governmental and non-governmental, national and regional organizations and international accreditation and certification bodies; </w:t>
      </w:r>
    </w:p>
    <w:p w:rsidR="00A96351" w:rsidRPr="002D492B" w:rsidRDefault="00A96351" w:rsidP="00A96351">
      <w:r w:rsidRPr="002D492B">
        <w:rPr>
          <w:i/>
          <w:iCs/>
        </w:rPr>
        <w:t>c)</w:t>
      </w:r>
      <w:r w:rsidRPr="002D492B">
        <w:tab/>
      </w:r>
      <w:proofErr w:type="gramStart"/>
      <w:r w:rsidRPr="002D492B">
        <w:t>that</w:t>
      </w:r>
      <w:proofErr w:type="gramEnd"/>
      <w:r w:rsidRPr="002D492B">
        <w:t xml:space="preserve"> the </w:t>
      </w:r>
      <w:r>
        <w:t>C&amp;I</w:t>
      </w:r>
      <w:r w:rsidRPr="002D492B">
        <w:t xml:space="preserve"> programme Action Plan was updated by the Council at its 2013 session, and is contained in Document C13/24(Rev.1</w:t>
      </w:r>
      <w:del w:id="71" w:author="Basma Alaa Ali Tawfik" w:date="2017-09-11T14:19:00Z">
        <w:r w:rsidRPr="002D492B" w:rsidDel="00940549">
          <w:delText xml:space="preserve">); </w:delText>
        </w:r>
      </w:del>
      <w:ins w:id="72" w:author="Basma Alaa Ali Tawfik" w:date="2017-09-11T14:19:00Z">
        <w:r w:rsidRPr="002D492B">
          <w:t>)</w:t>
        </w:r>
        <w:r>
          <w:t>,</w:t>
        </w:r>
        <w:r w:rsidRPr="002D492B">
          <w:t xml:space="preserve"> </w:t>
        </w:r>
      </w:ins>
    </w:p>
    <w:p w:rsidR="00A96351" w:rsidDel="00940549" w:rsidRDefault="00A96351" w:rsidP="00A96351">
      <w:pPr>
        <w:rPr>
          <w:del w:id="73" w:author="Basma Alaa Ali Tawfik" w:date="2017-09-11T14:19:00Z"/>
        </w:rPr>
      </w:pPr>
      <w:del w:id="74" w:author="Basma Alaa Ali Tawfik" w:date="2017-09-11T14:19:00Z">
        <w:r w:rsidRPr="002D492B" w:rsidDel="00940549">
          <w:rPr>
            <w:i/>
            <w:iCs/>
          </w:rPr>
          <w:delText>d)</w:delText>
        </w:r>
        <w:r w:rsidRPr="002D492B" w:rsidDel="00940549">
          <w:tab/>
          <w:delText>that having infrastructure applications in developing countries which are compatible with the Recommendations and standards of ITU</w:delText>
        </w:r>
        <w:r w:rsidRPr="002D492B" w:rsidDel="00940549">
          <w:noBreakHyphen/>
          <w:delText>T and/or other international and internationally recognized organizations is desirable, as against those based on proprietary technologies and equipment, so as to maintain a competitive environment</w:delText>
        </w:r>
        <w:r w:rsidDel="00940549">
          <w:delText>,</w:delText>
        </w:r>
        <w:r w:rsidRPr="002D492B" w:rsidDel="00940549">
          <w:delText xml:space="preserve"> reduce costs, increase the chances of interoperability and ensure satisfactory quality of service and quality of experience, </w:delText>
        </w:r>
      </w:del>
    </w:p>
    <w:p w:rsidR="00A96351" w:rsidRDefault="00A96351" w:rsidP="00A96351">
      <w:pPr>
        <w:pStyle w:val="Call"/>
        <w:rPr>
          <w:ins w:id="75" w:author="Basma Alaa Ali Tawfik" w:date="2017-09-11T14:19:00Z"/>
        </w:rPr>
      </w:pPr>
      <w:proofErr w:type="gramStart"/>
      <w:ins w:id="76" w:author="Basma Alaa Ali Tawfik" w:date="2017-09-11T14:19:00Z">
        <w:r w:rsidRPr="00CE2CFB">
          <w:t>taking</w:t>
        </w:r>
        <w:proofErr w:type="gramEnd"/>
        <w:r w:rsidRPr="00CE2CFB">
          <w:t xml:space="preserve"> into account</w:t>
        </w:r>
      </w:ins>
    </w:p>
    <w:p w:rsidR="00A96351" w:rsidRPr="00741EF0" w:rsidRDefault="00A96351" w:rsidP="00A96351">
      <w:pPr>
        <w:rPr>
          <w:ins w:id="77" w:author="Basma Alaa Ali Tawfik" w:date="2017-09-11T14:19:00Z"/>
        </w:rPr>
      </w:pPr>
      <w:ins w:id="78" w:author="Basma Alaa Ali Tawfik" w:date="2017-09-11T14:19:00Z">
        <w:r w:rsidRPr="003E2735">
          <w:rPr>
            <w:i/>
            <w:iCs/>
          </w:rPr>
          <w:t>a)</w:t>
        </w:r>
        <w:r>
          <w:tab/>
        </w:r>
        <w:r w:rsidRPr="00741EF0">
          <w:t xml:space="preserve">That conformance and interoperability testing could help in combating counterfeit devices </w:t>
        </w:r>
        <w:r>
          <w:t>e</w:t>
        </w:r>
        <w:r w:rsidRPr="00741EF0">
          <w:t>specially in developing countries</w:t>
        </w:r>
      </w:ins>
      <w:ins w:id="79" w:author="Basma Alaa Ali Tawfik" w:date="2017-09-11T14:30:00Z">
        <w:r>
          <w:t>;</w:t>
        </w:r>
      </w:ins>
    </w:p>
    <w:p w:rsidR="00A96351" w:rsidRPr="00741EF0" w:rsidRDefault="00A96351" w:rsidP="00A96351">
      <w:pPr>
        <w:rPr>
          <w:ins w:id="80" w:author="Basma Alaa Ali Tawfik" w:date="2017-09-11T14:19:00Z"/>
        </w:rPr>
      </w:pPr>
      <w:ins w:id="81" w:author="Basma Alaa Ali Tawfik" w:date="2017-09-11T14:19:00Z">
        <w:r w:rsidRPr="003E2735">
          <w:rPr>
            <w:i/>
            <w:iCs/>
          </w:rPr>
          <w:t>b)</w:t>
        </w:r>
        <w:r>
          <w:tab/>
        </w:r>
        <w:proofErr w:type="gramStart"/>
        <w:r w:rsidRPr="00741EF0">
          <w:t>that</w:t>
        </w:r>
        <w:proofErr w:type="gramEnd"/>
        <w:r w:rsidRPr="00741EF0">
          <w:t xml:space="preserve"> technical training and capacity </w:t>
        </w:r>
        <w:r>
          <w:t xml:space="preserve">building </w:t>
        </w:r>
        <w:r w:rsidRPr="00741EF0">
          <w:t>for testing and certification are essential for countries to increase global connectivity and promote the deployment of advanced telecommunication networks</w:t>
        </w:r>
      </w:ins>
      <w:ins w:id="82" w:author="Basma Alaa Ali Tawfik" w:date="2017-09-11T14:30:00Z">
        <w:r>
          <w:t>,</w:t>
        </w:r>
      </w:ins>
      <w:ins w:id="83" w:author="Basma Alaa Ali Tawfik" w:date="2017-09-11T14:19:00Z">
        <w:r w:rsidRPr="00741EF0">
          <w:t xml:space="preserve"> </w:t>
        </w:r>
      </w:ins>
    </w:p>
    <w:p w:rsidR="00A96351" w:rsidRPr="002D492B" w:rsidRDefault="00A96351" w:rsidP="00A96351">
      <w:pPr>
        <w:pStyle w:val="Call"/>
      </w:pPr>
      <w:proofErr w:type="gramStart"/>
      <w:r w:rsidRPr="002D492B">
        <w:lastRenderedPageBreak/>
        <w:t>noting</w:t>
      </w:r>
      <w:proofErr w:type="gramEnd"/>
    </w:p>
    <w:p w:rsidR="00A96351" w:rsidRDefault="003E2735" w:rsidP="0035001A">
      <w:pPr>
        <w:rPr>
          <w:ins w:id="84" w:author="Basma Alaa Ali Tawfik" w:date="2017-09-11T14:20:00Z"/>
        </w:rPr>
      </w:pPr>
      <w:r w:rsidRPr="003E2735">
        <w:rPr>
          <w:i/>
          <w:iCs/>
        </w:rPr>
        <w:t>a)</w:t>
      </w:r>
      <w:r>
        <w:tab/>
      </w:r>
      <w:r w:rsidR="00A96351" w:rsidRPr="002D492B">
        <w:t>that understanding ITU Recommendations and related international standards in order to apply new technology to the network appropriately and effectively is essential for the implementation of Resolution 76 (Rev. Dubai, 2012)</w:t>
      </w:r>
      <w:r w:rsidR="00A96351">
        <w:t>,</w:t>
      </w:r>
      <w:r w:rsidR="00A96351" w:rsidRPr="002D492B">
        <w:t xml:space="preserve"> on studies related to </w:t>
      </w:r>
      <w:r w:rsidR="00A96351">
        <w:t xml:space="preserve">C&amp;I </w:t>
      </w:r>
      <w:r w:rsidR="00A96351" w:rsidRPr="002D492B">
        <w:t>testing, assistance to developing countries, and a possible future ITU Mark programme;</w:t>
      </w:r>
    </w:p>
    <w:p w:rsidR="00A96351" w:rsidRPr="00504A9A" w:rsidRDefault="00402986" w:rsidP="0035001A">
      <w:pPr>
        <w:rPr>
          <w:ins w:id="85" w:author="Basma Alaa Ali Tawfik" w:date="2017-09-11T14:20:00Z"/>
        </w:rPr>
      </w:pPr>
      <w:ins w:id="86" w:author="BDT - nd" w:date="2017-09-22T10:24:00Z">
        <w:r w:rsidRPr="00CC7E11">
          <w:rPr>
            <w:i/>
            <w:iCs/>
          </w:rPr>
          <w:t>b)</w:t>
        </w:r>
        <w:r>
          <w:tab/>
        </w:r>
      </w:ins>
      <w:ins w:id="87" w:author="Basma Alaa Ali Tawfik" w:date="2017-09-11T14:20:00Z">
        <w:r w:rsidR="00A96351" w:rsidRPr="00090E48">
          <w:t>that having infrastructure applications in developing countries which are compatible with the Recommendations and standards of ITU-T and/or other international and internationally recognized organizations is desirable, as against those based on proprietary technologies and equipment, so as to maintain a competitive environment, reduce costs, increase the chances of interoperability and ensure satisfactory quality of service and quality of experience</w:t>
        </w:r>
      </w:ins>
      <w:ins w:id="88" w:author="Basma Alaa Ali Tawfik" w:date="2017-09-11T14:30:00Z">
        <w:r w:rsidR="00A96351">
          <w:t>;</w:t>
        </w:r>
      </w:ins>
      <w:ins w:id="89" w:author="Basma Alaa Ali Tawfik" w:date="2017-09-11T14:20:00Z">
        <w:r w:rsidR="00A96351" w:rsidRPr="00090E48">
          <w:t xml:space="preserve"> </w:t>
        </w:r>
      </w:ins>
    </w:p>
    <w:p w:rsidR="00A96351" w:rsidRPr="002D492B" w:rsidRDefault="00402986" w:rsidP="0035001A">
      <w:ins w:id="90" w:author="BDT - nd" w:date="2017-09-22T10:24:00Z">
        <w:r>
          <w:rPr>
            <w:i/>
            <w:iCs/>
          </w:rPr>
          <w:t>c</w:t>
        </w:r>
        <w:r w:rsidRPr="00CC7E11">
          <w:rPr>
            <w:i/>
            <w:iCs/>
          </w:rPr>
          <w:t>)</w:t>
        </w:r>
        <w:r>
          <w:tab/>
        </w:r>
      </w:ins>
      <w:ins w:id="91" w:author="Basma Alaa Ali Tawfik" w:date="2017-09-11T14:20:00Z">
        <w:r w:rsidR="00A96351">
          <w:t>the necessity of conformance and interoperability testing for reducing the probability of errors being introduced during the network integration period which can impact commercial deployment schedules</w:t>
        </w:r>
      </w:ins>
      <w:ins w:id="92" w:author="Basma Alaa Ali Tawfik" w:date="2017-09-11T14:30:00Z">
        <w:r w:rsidR="00A96351">
          <w:t>;</w:t>
        </w:r>
      </w:ins>
    </w:p>
    <w:p w:rsidR="00A96351" w:rsidRDefault="00A96351" w:rsidP="00852397">
      <w:pPr>
        <w:rPr>
          <w:ins w:id="93" w:author="Basma Alaa Ali Tawfik" w:date="2017-09-11T14:21:00Z"/>
        </w:rPr>
      </w:pPr>
      <w:del w:id="94" w:author="Basma Alaa Ali Tawfik" w:date="2017-09-11T14:21:00Z">
        <w:r w:rsidRPr="003E2735" w:rsidDel="00940549">
          <w:delText>b)the increasing availability of implementation guidelines on the application of ITU Recommendations and on how to conduct and appropriately utilize C&amp;I testing, and the lack of guidelines on applying these technical documents,</w:delText>
        </w:r>
      </w:del>
      <w:ins w:id="95" w:author="Basma Alaa Ali Tawfik" w:date="2017-09-11T14:21:00Z">
        <w:r w:rsidRPr="003E2735">
          <w:t>d</w:t>
        </w:r>
      </w:ins>
      <w:ins w:id="96" w:author="BDT - nd" w:date="2017-09-22T10:26:00Z">
        <w:r w:rsidR="00852397">
          <w:t>)</w:t>
        </w:r>
      </w:ins>
      <w:r w:rsidR="003E2735">
        <w:tab/>
      </w:r>
      <w:ins w:id="97" w:author="Basma Alaa Ali Tawfik" w:date="2017-09-11T14:21:00Z">
        <w:r>
          <w:t>that ITU is implementing human resources capacity building in the regions on conformity, interoperability and testing and will also be organized in cooperation with other relevant regional and international organizations to clarify fundamental; aspects and accreditation</w:t>
        </w:r>
      </w:ins>
      <w:ins w:id="98" w:author="Basma Alaa Ali Tawfik" w:date="2017-09-11T14:30:00Z">
        <w:r>
          <w:t>;</w:t>
        </w:r>
      </w:ins>
    </w:p>
    <w:p w:rsidR="00A96351" w:rsidRPr="00380807" w:rsidRDefault="00A96351" w:rsidP="00A96351">
      <w:pPr>
        <w:rPr>
          <w:ins w:id="99" w:author="Basma Alaa Ali Tawfik" w:date="2017-09-11T14:21:00Z"/>
        </w:rPr>
      </w:pPr>
      <w:ins w:id="100" w:author="Basma Alaa Ali Tawfik" w:date="2017-09-11T14:21:00Z">
        <w:r w:rsidRPr="003E2735">
          <w:rPr>
            <w:i/>
            <w:iCs/>
          </w:rPr>
          <w:t>e)</w:t>
        </w:r>
        <w:r>
          <w:tab/>
          <w:t xml:space="preserve">that guidelines have been prepared by the BDT in this aim and will provide basic elements to establish a strategy to establish test </w:t>
        </w:r>
        <w:proofErr w:type="spellStart"/>
        <w:r>
          <w:t>centers</w:t>
        </w:r>
        <w:proofErr w:type="spellEnd"/>
        <w:r>
          <w:t xml:space="preserve"> including technical, human and instrumental resources, international standards and financial issues,</w:t>
        </w:r>
      </w:ins>
    </w:p>
    <w:p w:rsidR="00A96351" w:rsidRPr="002D492B" w:rsidRDefault="00A96351" w:rsidP="00A96351">
      <w:pPr>
        <w:pStyle w:val="Call"/>
      </w:pPr>
      <w:proofErr w:type="gramStart"/>
      <w:r w:rsidRPr="002D492B">
        <w:t>resolves</w:t>
      </w:r>
      <w:proofErr w:type="gramEnd"/>
      <w:r w:rsidRPr="002D492B">
        <w:t xml:space="preserve"> to invite Member States and Sector Members</w:t>
      </w:r>
    </w:p>
    <w:p w:rsidR="00A96351" w:rsidRPr="002D492B" w:rsidRDefault="00A96351" w:rsidP="00A96351">
      <w:r w:rsidRPr="002D492B">
        <w:t>1</w:t>
      </w:r>
      <w:r w:rsidRPr="002D492B">
        <w:tab/>
        <w:t>to continue to engage in activities to enhance knowledge and effective application of ITU</w:t>
      </w:r>
      <w:r w:rsidRPr="002D492B">
        <w:noBreakHyphen/>
        <w:t>R and ITU</w:t>
      </w:r>
      <w:r w:rsidRPr="002D492B">
        <w:noBreakHyphen/>
        <w:t xml:space="preserve">T Recommendations in developing countries; </w:t>
      </w:r>
    </w:p>
    <w:p w:rsidR="00A96351" w:rsidRDefault="00A96351" w:rsidP="00A96351">
      <w:pPr>
        <w:rPr>
          <w:ins w:id="101" w:author="Basma Alaa Ali Tawfik" w:date="2017-09-11T14:21:00Z"/>
        </w:rPr>
      </w:pPr>
      <w:r w:rsidRPr="002D492B">
        <w:t>2</w:t>
      </w:r>
      <w:r w:rsidRPr="002D492B">
        <w:tab/>
        <w:t>to enhance efforts to introduce best-practice application of ITU</w:t>
      </w:r>
      <w:r w:rsidRPr="002D492B">
        <w:noBreakHyphen/>
        <w:t>R and ITU</w:t>
      </w:r>
      <w:r w:rsidRPr="002D492B">
        <w:noBreakHyphen/>
        <w:t>T Recommendations, in, for example, but not limited to, fibre</w:t>
      </w:r>
      <w:r w:rsidRPr="002D492B">
        <w:noBreakHyphen/>
        <w:t xml:space="preserve">optic transmission technology, broadband network technology, next-generation networks and building confidence and security in the use of ICTs, by organizing training courses and workshops especially for developing countries, involving academia in the process, </w:t>
      </w:r>
    </w:p>
    <w:p w:rsidR="00A96351" w:rsidRDefault="00A96351" w:rsidP="003E2735">
      <w:pPr>
        <w:rPr>
          <w:ins w:id="102" w:author="Basma Alaa Ali Tawfik" w:date="2017-09-11T14:21:00Z"/>
        </w:rPr>
      </w:pPr>
      <w:ins w:id="103" w:author="Basma Alaa Ali Tawfik" w:date="2017-09-11T14:21:00Z">
        <w:r>
          <w:t>3</w:t>
        </w:r>
      </w:ins>
      <w:r w:rsidR="003E2735">
        <w:tab/>
      </w:r>
      <w:ins w:id="104" w:author="Basma Alaa Ali Tawfik" w:date="2017-09-11T14:21:00Z">
        <w:r>
          <w:t xml:space="preserve">to exchange experts in Conformance and Interoperability field in order to enhance knowledge and share experiences </w:t>
        </w:r>
      </w:ins>
    </w:p>
    <w:p w:rsidR="00A96351" w:rsidRPr="002D492B" w:rsidRDefault="00A96351" w:rsidP="00A96351">
      <w:pPr>
        <w:pStyle w:val="Call"/>
      </w:pPr>
      <w:proofErr w:type="gramStart"/>
      <w:r w:rsidRPr="002D492B">
        <w:t>instructs</w:t>
      </w:r>
      <w:proofErr w:type="gramEnd"/>
      <w:r w:rsidRPr="002D492B">
        <w:t xml:space="preserve"> the Director of the Telecommunication Development Bureau, in close collaboration with the Directors of the Telecommunication Standardization Bureau and the </w:t>
      </w:r>
      <w:proofErr w:type="spellStart"/>
      <w:r w:rsidRPr="002D492B">
        <w:t>Radiocommunication</w:t>
      </w:r>
      <w:proofErr w:type="spellEnd"/>
      <w:r w:rsidRPr="002D492B">
        <w:t xml:space="preserve"> Bureau</w:t>
      </w:r>
    </w:p>
    <w:p w:rsidR="00A96351" w:rsidRPr="002D492B" w:rsidRDefault="00A96351" w:rsidP="00A96351">
      <w:r w:rsidRPr="002D492B">
        <w:t>1</w:t>
      </w:r>
      <w:r w:rsidRPr="002D492B">
        <w:tab/>
        <w:t>to continue to encourage the participation of developing countries in training courses and workshops organized by the ITU Telecommunication Development Sector (ITU</w:t>
      </w:r>
      <w:r w:rsidRPr="002D492B">
        <w:noBreakHyphen/>
        <w:t>D)</w:t>
      </w:r>
      <w:r>
        <w:t>,</w:t>
      </w:r>
      <w:r w:rsidRPr="002D492B">
        <w:t xml:space="preserve"> </w:t>
      </w:r>
      <w:del w:id="105" w:author="Basma Alaa Ali Tawfik" w:date="2017-09-11T14:23:00Z">
        <w:r w:rsidRPr="002D492B" w:rsidDel="00DE5260">
          <w:delText>so as to introduce best practices in the application of ITU</w:delText>
        </w:r>
        <w:r w:rsidRPr="002D492B" w:rsidDel="00DE5260">
          <w:noBreakHyphen/>
          <w:delText>R and ITU</w:delText>
        </w:r>
        <w:r w:rsidRPr="002D492B" w:rsidDel="00DE5260">
          <w:noBreakHyphen/>
          <w:delText xml:space="preserve">T Recommendations, for example </w:delText>
        </w:r>
      </w:del>
      <w:r w:rsidRPr="002D492B">
        <w:t>by providing fellowships;</w:t>
      </w:r>
    </w:p>
    <w:p w:rsidR="00A96351" w:rsidRPr="002D492B" w:rsidRDefault="00A96351" w:rsidP="00A96351">
      <w:r w:rsidRPr="002D492B">
        <w:t>2</w:t>
      </w:r>
      <w:r w:rsidRPr="002D492B">
        <w:tab/>
        <w:t xml:space="preserve">to assist developing countries, in collaboration with the Director of TSB, in accordance with Programme 2 under WTSA Resolution 44 (Rev. </w:t>
      </w:r>
      <w:del w:id="106" w:author="Basma Alaa Ali Tawfik" w:date="2017-09-11T14:23:00Z">
        <w:r w:rsidRPr="002D492B" w:rsidDel="00DE5260">
          <w:delText>Dubai</w:delText>
        </w:r>
      </w:del>
      <w:proofErr w:type="spellStart"/>
      <w:ins w:id="107" w:author="Basma Alaa Ali Tawfik" w:date="2017-09-11T14:23:00Z">
        <w:r>
          <w:t>Hammamet</w:t>
        </w:r>
      </w:ins>
      <w:proofErr w:type="spellEnd"/>
      <w:r w:rsidRPr="002D492B">
        <w:t xml:space="preserve">, </w:t>
      </w:r>
      <w:del w:id="108" w:author="Basma Alaa Ali Tawfik" w:date="2017-09-11T14:23:00Z">
        <w:r w:rsidRPr="002D492B" w:rsidDel="00DE5260">
          <w:delText>2012</w:delText>
        </w:r>
      </w:del>
      <w:ins w:id="109" w:author="Basma Alaa Ali Tawfik" w:date="2017-09-11T14:23:00Z">
        <w:r w:rsidRPr="002D492B">
          <w:t>201</w:t>
        </w:r>
        <w:r>
          <w:t>6</w:t>
        </w:r>
      </w:ins>
      <w:r w:rsidRPr="002D492B">
        <w:t>), to take advantage of the guidelines established and developed by ITU</w:t>
      </w:r>
      <w:r w:rsidRPr="002D492B">
        <w:noBreakHyphen/>
        <w:t>T on how to apply ITU</w:t>
      </w:r>
      <w:r w:rsidRPr="002D492B">
        <w:noBreakHyphen/>
        <w:t xml:space="preserve">T </w:t>
      </w:r>
      <w:r w:rsidRPr="002D492B">
        <w:lastRenderedPageBreak/>
        <w:t>Recommendations, in particular on manufactured products and interconnection, with emphasis on Recommendations having regulatory and policy implications;</w:t>
      </w:r>
    </w:p>
    <w:p w:rsidR="00A96351" w:rsidRPr="002D492B" w:rsidRDefault="00A96351" w:rsidP="00A96351">
      <w:r w:rsidRPr="002D492B">
        <w:t>3</w:t>
      </w:r>
      <w:r w:rsidRPr="002D492B">
        <w:tab/>
        <w:t xml:space="preserve">to provide assistance in developing methodological guidance </w:t>
      </w:r>
      <w:del w:id="110" w:author="Basma Alaa Ali Tawfik" w:date="2017-09-11T14:23:00Z">
        <w:r w:rsidRPr="002D492B" w:rsidDel="00DE5260">
          <w:delText xml:space="preserve">(manuals) </w:delText>
        </w:r>
      </w:del>
      <w:r w:rsidRPr="002D492B">
        <w:t>on implementing ITU</w:t>
      </w:r>
      <w:ins w:id="111" w:author="Basma Alaa Ali Tawfik" w:date="2017-09-11T14:23:00Z">
        <w:r>
          <w:t>-T</w:t>
        </w:r>
      </w:ins>
      <w:r w:rsidRPr="002D492B">
        <w:t xml:space="preserve"> Recommendations;</w:t>
      </w:r>
    </w:p>
    <w:p w:rsidR="00A96351" w:rsidRDefault="00A96351" w:rsidP="00A96351">
      <w:pPr>
        <w:rPr>
          <w:ins w:id="112" w:author="Basma Alaa Ali Tawfik" w:date="2017-09-11T14:24:00Z"/>
        </w:rPr>
      </w:pPr>
      <w:r w:rsidRPr="002D492B">
        <w:t>4</w:t>
      </w:r>
      <w:r w:rsidRPr="002D492B">
        <w:tab/>
        <w:t xml:space="preserve">to assist developing countries in building their capacity, in collaboration with the other Bureaux, so as to be able to perform conformance testing and interoperability testing of equipment and systems, relevant to their needs, in accordance with the relevant Recommendations, including the development or recognition of, as appropriate, conformity assessment bodies; </w:t>
      </w:r>
    </w:p>
    <w:p w:rsidR="00A96351" w:rsidRPr="00CE2CFB" w:rsidRDefault="00A96351" w:rsidP="00A96351">
      <w:pPr>
        <w:rPr>
          <w:ins w:id="113" w:author="Basma Alaa Ali Tawfik" w:date="2017-09-11T14:24:00Z"/>
        </w:rPr>
      </w:pPr>
      <w:ins w:id="114" w:author="Basma Alaa Ali Tawfik" w:date="2017-09-11T14:24:00Z">
        <w:r w:rsidRPr="002661FD">
          <w:t>5</w:t>
        </w:r>
        <w:r w:rsidRPr="002661FD">
          <w:tab/>
        </w:r>
        <w:r w:rsidRPr="00CE2CFB">
          <w:t>to identify regional and sub-regional ICT Testing Centres in DCs as ITU Centres of Excellence for testing, training and capacity building of ITU members, as part of the strategies to fulfil the objectives of this Resolution as well as Resolutions 44,73 and 76;</w:t>
        </w:r>
      </w:ins>
    </w:p>
    <w:p w:rsidR="00A96351" w:rsidRDefault="00A96351" w:rsidP="00A96351">
      <w:pPr>
        <w:rPr>
          <w:ins w:id="115" w:author="Basma Alaa Ali Tawfik" w:date="2017-09-11T14:27:00Z"/>
        </w:rPr>
      </w:pPr>
      <w:del w:id="116" w:author="Basma Alaa Ali Tawfik" w:date="2017-09-11T14:24:00Z">
        <w:r w:rsidRPr="002D492B" w:rsidDel="00DE5260">
          <w:delText>5</w:delText>
        </w:r>
      </w:del>
      <w:ins w:id="117" w:author="Basma Alaa Ali Tawfik" w:date="2017-09-11T14:24:00Z">
        <w:r>
          <w:t>6</w:t>
        </w:r>
      </w:ins>
      <w:r w:rsidRPr="002D492B">
        <w:tab/>
        <w:t xml:space="preserve">to assist the Director of TSB, in collaboration with the Director of the </w:t>
      </w:r>
      <w:proofErr w:type="spellStart"/>
      <w:r w:rsidRPr="002D492B">
        <w:t>Radiocommunication</w:t>
      </w:r>
      <w:proofErr w:type="spellEnd"/>
      <w:r w:rsidRPr="002D492B">
        <w:t xml:space="preserve"> Bureau (BR) and, as appropriate, with equipment and systems manufacturers and internationally and regionally recognized standards-development organizations, in conducting conformance assessment and interoperability testing events, preferably in the developing countries, to encourage developing countries to attend these events</w:t>
      </w:r>
      <w:del w:id="118" w:author="Basma Alaa Ali Tawfik" w:date="2017-09-11T14:28:00Z">
        <w:r w:rsidRPr="002D492B" w:rsidDel="00DE5260">
          <w:delText xml:space="preserve">, </w:delText>
        </w:r>
      </w:del>
      <w:ins w:id="119" w:author="Basma Alaa Ali Tawfik" w:date="2017-09-11T14:28:00Z">
        <w:r>
          <w:t>;</w:t>
        </w:r>
        <w:r w:rsidRPr="002D492B">
          <w:t xml:space="preserve"> </w:t>
        </w:r>
      </w:ins>
    </w:p>
    <w:p w:rsidR="00A96351" w:rsidRPr="002D492B" w:rsidRDefault="00A96351" w:rsidP="00272C70">
      <w:ins w:id="120" w:author="Basma Alaa Ali Tawfik" w:date="2017-09-11T14:27:00Z">
        <w:r>
          <w:t>7</w:t>
        </w:r>
      </w:ins>
      <w:r w:rsidR="00272C70">
        <w:tab/>
      </w:r>
      <w:r w:rsidRPr="002D492B">
        <w:t xml:space="preserve">to collaborate with the Director of TSB to build the capacity of the developing countries to effectively participate and be involved in these events, and to provide </w:t>
      </w:r>
      <w:r>
        <w:t xml:space="preserve">the </w:t>
      </w:r>
      <w:r w:rsidRPr="002D492B">
        <w:t>views of developing countries on this issue following a questionnaire addressed by the relevant BDT programme to the ITU members;</w:t>
      </w:r>
    </w:p>
    <w:p w:rsidR="00A96351" w:rsidRPr="002D492B" w:rsidRDefault="00A96351" w:rsidP="00A96351">
      <w:del w:id="121" w:author="Basma Alaa Ali Tawfik" w:date="2017-09-11T14:24:00Z">
        <w:r w:rsidRPr="002D492B" w:rsidDel="00DE5260">
          <w:delText>6</w:delText>
        </w:r>
      </w:del>
      <w:ins w:id="122" w:author="Basma Alaa Ali Tawfik" w:date="2017-09-11T14:28:00Z">
        <w:r>
          <w:t>8</w:t>
        </w:r>
      </w:ins>
      <w:r w:rsidRPr="002D492B">
        <w:tab/>
        <w:t xml:space="preserve">to coordinate and facilitate participation from developing countries in the work of international or regional test laboratories of organizations or entities specialized in conformance testing and interoperability testing, in order </w:t>
      </w:r>
      <w:del w:id="123" w:author="Basma Alaa Ali Tawfik" w:date="2017-09-11T14:24:00Z">
        <w:r w:rsidRPr="002D492B" w:rsidDel="00DE5260">
          <w:delText xml:space="preserve">for them </w:delText>
        </w:r>
      </w:del>
      <w:r w:rsidRPr="002D492B">
        <w:t>to gain on-the</w:t>
      </w:r>
      <w:r w:rsidRPr="002D492B">
        <w:noBreakHyphen/>
        <w:t>job experience;</w:t>
      </w:r>
    </w:p>
    <w:p w:rsidR="00A96351" w:rsidRPr="002D492B" w:rsidRDefault="00A96351" w:rsidP="00A96351">
      <w:del w:id="124" w:author="Basma Alaa Ali Tawfik" w:date="2017-09-11T14:24:00Z">
        <w:r w:rsidRPr="002D492B" w:rsidDel="00DE5260">
          <w:delText>7</w:delText>
        </w:r>
      </w:del>
      <w:ins w:id="125" w:author="Basma Alaa Ali Tawfik" w:date="2017-09-11T14:28:00Z">
        <w:r>
          <w:t>9</w:t>
        </w:r>
      </w:ins>
      <w:r w:rsidRPr="002D492B">
        <w:tab/>
        <w:t xml:space="preserve">to collaborate with the Director of TSB in order to implement the recommended actions on Resolution 76 (Rev. </w:t>
      </w:r>
      <w:del w:id="126" w:author="Basma Alaa Ali Tawfik" w:date="2017-09-11T14:25:00Z">
        <w:r w:rsidRPr="002D492B" w:rsidDel="00DE5260">
          <w:delText>Dubai</w:delText>
        </w:r>
      </w:del>
      <w:proofErr w:type="spellStart"/>
      <w:ins w:id="127" w:author="Basma Alaa Ali Tawfik" w:date="2017-09-11T14:25:00Z">
        <w:r>
          <w:t>Hammamet</w:t>
        </w:r>
      </w:ins>
      <w:proofErr w:type="spellEnd"/>
      <w:r w:rsidRPr="002D492B">
        <w:t xml:space="preserve">, </w:t>
      </w:r>
      <w:del w:id="128" w:author="Basma Alaa Ali Tawfik" w:date="2017-09-11T14:25:00Z">
        <w:r w:rsidRPr="002D492B" w:rsidDel="00DE5260">
          <w:delText>2012</w:delText>
        </w:r>
      </w:del>
      <w:ins w:id="129" w:author="Basma Alaa Ali Tawfik" w:date="2017-09-11T14:25:00Z">
        <w:r w:rsidRPr="002D492B">
          <w:t>201</w:t>
        </w:r>
        <w:r>
          <w:t>6</w:t>
        </w:r>
      </w:ins>
      <w:r w:rsidRPr="002D492B">
        <w:t xml:space="preserve">) from the </w:t>
      </w:r>
      <w:r>
        <w:t xml:space="preserve">C&amp;I </w:t>
      </w:r>
      <w:r w:rsidRPr="002D492B">
        <w:t>programme Action Plan as endorsed by the ITU Council at its 2013 session (Document C13/24(Rev.1));</w:t>
      </w:r>
    </w:p>
    <w:p w:rsidR="00A96351" w:rsidRPr="002D492B" w:rsidRDefault="00A96351" w:rsidP="00A96351">
      <w:del w:id="130" w:author="Basma Alaa Ali Tawfik" w:date="2017-09-11T14:24:00Z">
        <w:r w:rsidRPr="002D492B" w:rsidDel="00DE5260">
          <w:delText>8</w:delText>
        </w:r>
      </w:del>
      <w:ins w:id="131" w:author="Basma Alaa Ali Tawfik" w:date="2017-09-11T14:28:00Z">
        <w:r>
          <w:t>10</w:t>
        </w:r>
      </w:ins>
      <w:r w:rsidRPr="002D492B">
        <w:tab/>
        <w:t>to assign to the BDT programme concerned the responsibility for following up implementation of this resolution;</w:t>
      </w:r>
    </w:p>
    <w:p w:rsidR="00A96351" w:rsidRPr="002D492B" w:rsidRDefault="00A96351" w:rsidP="00A96351">
      <w:del w:id="132" w:author="Basma Alaa Ali Tawfik" w:date="2017-09-11T14:25:00Z">
        <w:r w:rsidRPr="002D492B" w:rsidDel="00DE5260">
          <w:delText>9</w:delText>
        </w:r>
      </w:del>
      <w:ins w:id="133" w:author="Basma Alaa Ali Tawfik" w:date="2017-09-11T14:25:00Z">
        <w:r>
          <w:t>1</w:t>
        </w:r>
      </w:ins>
      <w:ins w:id="134" w:author="Basma Alaa Ali Tawfik" w:date="2017-09-11T14:28:00Z">
        <w:r>
          <w:t>1</w:t>
        </w:r>
      </w:ins>
      <w:r w:rsidRPr="002D492B">
        <w:tab/>
        <w:t xml:space="preserve">to submit a periodic report to the Telecommunication Development Advisory Group on the implementation of this </w:t>
      </w:r>
      <w:r>
        <w:t>r</w:t>
      </w:r>
      <w:r w:rsidRPr="002D492B">
        <w:t xml:space="preserve">esolution as well as a report to the next WTDC in </w:t>
      </w:r>
      <w:del w:id="135" w:author="Basma Alaa Ali Tawfik" w:date="2017-09-11T14:25:00Z">
        <w:r w:rsidRPr="002D492B" w:rsidDel="00DE5260">
          <w:delText xml:space="preserve">2018 </w:delText>
        </w:r>
      </w:del>
      <w:ins w:id="136" w:author="Basma Alaa Ali Tawfik" w:date="2017-09-11T14:25:00Z">
        <w:r w:rsidRPr="002D492B">
          <w:t>201</w:t>
        </w:r>
        <w:r>
          <w:t>7</w:t>
        </w:r>
        <w:r w:rsidRPr="002D492B">
          <w:t xml:space="preserve"> </w:t>
        </w:r>
      </w:ins>
      <w:r w:rsidRPr="002D492B">
        <w:t xml:space="preserve">on implementation of this resolution, which shall also contain lessons learned with a view to updating the </w:t>
      </w:r>
      <w:r>
        <w:t>r</w:t>
      </w:r>
      <w:r w:rsidRPr="002D492B">
        <w:t xml:space="preserve">esolution for the phase after </w:t>
      </w:r>
      <w:del w:id="137" w:author="Basma Alaa Ali Tawfik" w:date="2017-09-11T14:25:00Z">
        <w:r w:rsidRPr="002D492B" w:rsidDel="00DE5260">
          <w:delText>2018</w:delText>
        </w:r>
      </w:del>
      <w:ins w:id="138" w:author="Basma Alaa Ali Tawfik" w:date="2017-09-11T14:25:00Z">
        <w:r w:rsidRPr="002D492B">
          <w:t>201</w:t>
        </w:r>
        <w:r>
          <w:t>7</w:t>
        </w:r>
      </w:ins>
      <w:r w:rsidRPr="002D492B">
        <w:t>;</w:t>
      </w:r>
    </w:p>
    <w:p w:rsidR="00A96351" w:rsidRDefault="00A96351" w:rsidP="00A96351">
      <w:pPr>
        <w:rPr>
          <w:ins w:id="139" w:author="Basma Alaa Ali Tawfik" w:date="2017-09-11T14:28:00Z"/>
        </w:rPr>
      </w:pPr>
      <w:del w:id="140" w:author="Basma Alaa Ali Tawfik" w:date="2017-09-11T14:25:00Z">
        <w:r w:rsidRPr="002D492B" w:rsidDel="00DE5260">
          <w:delText>10</w:delText>
        </w:r>
      </w:del>
      <w:ins w:id="141" w:author="Basma Alaa Ali Tawfik" w:date="2017-09-11T14:25:00Z">
        <w:r w:rsidRPr="002D492B">
          <w:t>1</w:t>
        </w:r>
      </w:ins>
      <w:ins w:id="142" w:author="Basma Alaa Ali Tawfik" w:date="2017-09-11T14:28:00Z">
        <w:r>
          <w:t>2</w:t>
        </w:r>
      </w:ins>
      <w:r w:rsidRPr="002D492B">
        <w:tab/>
        <w:t xml:space="preserve">to facilitate, through the ITU regional offices, meetings of experts at the regional and </w:t>
      </w:r>
      <w:proofErr w:type="spellStart"/>
      <w:r w:rsidRPr="002D492B">
        <w:t>subregional</w:t>
      </w:r>
      <w:proofErr w:type="spellEnd"/>
      <w:r w:rsidRPr="002D492B">
        <w:t xml:space="preserve"> levels</w:t>
      </w:r>
      <w:r>
        <w:t>,</w:t>
      </w:r>
      <w:r w:rsidRPr="002D492B">
        <w:t xml:space="preserve"> in order to promote awareness in developing countries on the question of the establishment of an appropriate C&amp;I programme in such countries</w:t>
      </w:r>
      <w:del w:id="143" w:author="Basma Alaa Ali Tawfik" w:date="2017-09-11T14:28:00Z">
        <w:r w:rsidRPr="002D492B" w:rsidDel="00DE5260">
          <w:delText>,</w:delText>
        </w:r>
      </w:del>
      <w:ins w:id="144" w:author="Basma Alaa Ali Tawfik" w:date="2017-09-11T14:28:00Z">
        <w:r>
          <w:t>;</w:t>
        </w:r>
      </w:ins>
    </w:p>
    <w:p w:rsidR="00A96351" w:rsidRDefault="001655B3" w:rsidP="001655B3">
      <w:pPr>
        <w:rPr>
          <w:ins w:id="145" w:author="Basma Alaa Ali Tawfik" w:date="2017-09-11T14:28:00Z"/>
        </w:rPr>
      </w:pPr>
      <w:ins w:id="146" w:author="BDT - nd" w:date="2017-09-22T10:25:00Z">
        <w:r>
          <w:t>13</w:t>
        </w:r>
        <w:r>
          <w:tab/>
        </w:r>
      </w:ins>
      <w:ins w:id="147" w:author="Basma Alaa Ali Tawfik" w:date="2017-09-11T14:28:00Z">
        <w:r w:rsidR="00A96351">
          <w:t xml:space="preserve">to assist Member states in enhancing their capabilities for conformance assessment and testing in order to combat counterfeit devices and to provide experts for developing countries; </w:t>
        </w:r>
      </w:ins>
    </w:p>
    <w:p w:rsidR="00A96351" w:rsidRDefault="00A96351" w:rsidP="00A96351">
      <w:pPr>
        <w:rPr>
          <w:ins w:id="148" w:author="Basma Alaa Ali Tawfik" w:date="2017-09-11T14:29:00Z"/>
        </w:rPr>
      </w:pPr>
      <w:ins w:id="149" w:author="Basma Alaa Ali Tawfik" w:date="2017-09-11T14:28:00Z">
        <w:r>
          <w:t>14</w:t>
        </w:r>
        <w:r>
          <w:tab/>
          <w:t xml:space="preserve"> </w:t>
        </w:r>
        <w:r w:rsidRPr="00090E48">
          <w:t>to submit the results of the activities to the Council for its consideration and required actions</w:t>
        </w:r>
        <w:r>
          <w:t>,</w:t>
        </w:r>
      </w:ins>
    </w:p>
    <w:p w:rsidR="00A96351" w:rsidRPr="00CE2CFB" w:rsidRDefault="004176DD" w:rsidP="00A96351">
      <w:pPr>
        <w:pStyle w:val="Call"/>
        <w:rPr>
          <w:ins w:id="150" w:author="Basma Alaa Ali Tawfik" w:date="2017-09-11T14:29:00Z"/>
        </w:rPr>
      </w:pPr>
      <w:proofErr w:type="gramStart"/>
      <w:ins w:id="151" w:author="BDT - nd" w:date="2017-09-22T10:25:00Z">
        <w:r>
          <w:lastRenderedPageBreak/>
          <w:t>i</w:t>
        </w:r>
      </w:ins>
      <w:ins w:id="152" w:author="Basma Alaa Ali Tawfik" w:date="2017-09-11T14:29:00Z">
        <w:r w:rsidR="00A96351" w:rsidRPr="00CE2CFB">
          <w:t>nvites</w:t>
        </w:r>
        <w:proofErr w:type="gramEnd"/>
        <w:r w:rsidR="00A96351" w:rsidRPr="00CE2CFB">
          <w:t xml:space="preserve"> the council</w:t>
        </w:r>
      </w:ins>
    </w:p>
    <w:p w:rsidR="00A96351" w:rsidRDefault="00A96351" w:rsidP="00A96351">
      <w:pPr>
        <w:rPr>
          <w:ins w:id="153" w:author="Basma Alaa Ali Tawfik" w:date="2017-09-11T14:29:00Z"/>
        </w:rPr>
      </w:pPr>
      <w:proofErr w:type="gramStart"/>
      <w:ins w:id="154" w:author="Basma Alaa Ali Tawfik" w:date="2017-09-11T14:29:00Z">
        <w:r>
          <w:t>to</w:t>
        </w:r>
        <w:proofErr w:type="gramEnd"/>
        <w:r>
          <w:t xml:space="preserve"> consider the Director’s report</w:t>
        </w:r>
      </w:ins>
    </w:p>
    <w:p w:rsidR="00A96351" w:rsidRPr="002D492B" w:rsidRDefault="00A96351" w:rsidP="00A96351">
      <w:pPr>
        <w:pStyle w:val="Call"/>
      </w:pPr>
      <w:proofErr w:type="gramStart"/>
      <w:r w:rsidRPr="002D492B">
        <w:t>invites</w:t>
      </w:r>
      <w:proofErr w:type="gramEnd"/>
      <w:r w:rsidRPr="002D492B">
        <w:t xml:space="preserve"> eligible organizations under Recommendation ITU</w:t>
      </w:r>
      <w:r w:rsidRPr="002D492B">
        <w:noBreakHyphen/>
        <w:t>T A.5</w:t>
      </w:r>
    </w:p>
    <w:p w:rsidR="00A96351" w:rsidRDefault="00A96351" w:rsidP="00A96351">
      <w:r w:rsidRPr="002D492B">
        <w:t>in collaboration with the Director of BDT and the Director of TSB, in accordance with Resolution 177 (</w:t>
      </w:r>
      <w:ins w:id="155" w:author="Basma Alaa Ali Tawfik" w:date="2017-09-11T14:29:00Z">
        <w:r>
          <w:t>Rev. Busan</w:t>
        </w:r>
      </w:ins>
      <w:del w:id="156" w:author="Basma Alaa Ali Tawfik" w:date="2017-09-11T14:29:00Z">
        <w:r w:rsidRPr="002D492B" w:rsidDel="00DE5260">
          <w:delText>Guadalajara</w:delText>
        </w:r>
      </w:del>
      <w:r w:rsidRPr="002D492B">
        <w:t xml:space="preserve">, </w:t>
      </w:r>
      <w:del w:id="157" w:author="Basma Alaa Ali Tawfik" w:date="2017-09-11T14:29:00Z">
        <w:r w:rsidRPr="002D492B" w:rsidDel="00DE5260">
          <w:delText>2010</w:delText>
        </w:r>
      </w:del>
      <w:ins w:id="158" w:author="Basma Alaa Ali Tawfik" w:date="2017-09-11T14:29:00Z">
        <w:r w:rsidRPr="002D492B">
          <w:t>201</w:t>
        </w:r>
        <w:r>
          <w:t>4</w:t>
        </w:r>
      </w:ins>
      <w:r w:rsidRPr="002D492B">
        <w:t xml:space="preserve">), to work on building the capacity of developing countries in </w:t>
      </w:r>
      <w:r>
        <w:t xml:space="preserve">C&amp;I </w:t>
      </w:r>
      <w:r w:rsidRPr="002D492B">
        <w:t>testing, including training.</w:t>
      </w:r>
    </w:p>
    <w:p w:rsidR="00A96351" w:rsidRDefault="00A96351" w:rsidP="00A96351">
      <w:pPr>
        <w:pStyle w:val="Reasons"/>
        <w:jc w:val="both"/>
      </w:pPr>
      <w:r>
        <w:rPr>
          <w:b/>
        </w:rPr>
        <w:t>Reasons:</w:t>
      </w:r>
      <w:r>
        <w:tab/>
        <w:t xml:space="preserve">The Arab states propose to modify this Resolution based on the </w:t>
      </w:r>
      <w:proofErr w:type="spellStart"/>
      <w:r>
        <w:t>ammendemnts</w:t>
      </w:r>
      <w:proofErr w:type="spellEnd"/>
      <w:r>
        <w:t xml:space="preserve"> </w:t>
      </w:r>
      <w:proofErr w:type="spellStart"/>
      <w:r>
        <w:t>occurend</w:t>
      </w:r>
      <w:proofErr w:type="spellEnd"/>
      <w:r>
        <w:t xml:space="preserve"> in relevant Resolution 76 (Rev. </w:t>
      </w:r>
      <w:proofErr w:type="spellStart"/>
      <w:r>
        <w:t>Hammamet</w:t>
      </w:r>
      <w:proofErr w:type="spellEnd"/>
      <w:r>
        <w:t xml:space="preserve">, 2016) of the World Telecommunication Standardization </w:t>
      </w:r>
      <w:proofErr w:type="spellStart"/>
      <w:r>
        <w:t>Assemly</w:t>
      </w:r>
      <w:proofErr w:type="spellEnd"/>
      <w:r>
        <w:t xml:space="preserve"> and both Resolution 123 and Resolution 177 (Rev. Busan, 2014) of the Plenipotentiary Conference , reflecting the importance of the Conformance and interoperability  testing in combating counterfeit ICT devices, and the need to enhance  C&amp;I knowledge and experience in Developing </w:t>
      </w:r>
      <w:proofErr w:type="spellStart"/>
      <w:r>
        <w:t>conurtries</w:t>
      </w:r>
      <w:proofErr w:type="spellEnd"/>
      <w:r>
        <w:t xml:space="preserve"> by exchanging experts, and </w:t>
      </w:r>
      <w:r w:rsidRPr="00CE2CFB">
        <w:t>identify</w:t>
      </w:r>
      <w:r>
        <w:t>ing</w:t>
      </w:r>
      <w:r w:rsidRPr="00CE2CFB">
        <w:t xml:space="preserve"> regional and sub-regional ICT Testing Centres in DCs as part of the strategies to fulfil the objectives of this Resolution</w:t>
      </w:r>
    </w:p>
    <w:p w:rsidR="002F55D5" w:rsidRDefault="00A96351" w:rsidP="00A96351">
      <w:pPr>
        <w:pStyle w:val="Reasons"/>
        <w:jc w:val="center"/>
      </w:pPr>
      <w:r>
        <w:t>_______________</w:t>
      </w:r>
    </w:p>
    <w:sectPr w:rsidR="002F55D5">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1C1D93">
      <w:rPr>
        <w:noProof/>
      </w:rPr>
      <w:t>22.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EB4F7F" w:rsidRPr="00176655" w:rsidTr="00E85571">
      <w:tc>
        <w:tcPr>
          <w:tcW w:w="1526" w:type="dxa"/>
          <w:tcBorders>
            <w:top w:val="single" w:sz="4" w:space="0" w:color="000000"/>
          </w:tcBorders>
          <w:shd w:val="clear" w:color="auto" w:fill="auto"/>
        </w:tcPr>
        <w:p w:rsidR="00EB4F7F" w:rsidRPr="004D495C" w:rsidRDefault="00EB4F7F" w:rsidP="00EB4F7F">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EB4F7F" w:rsidRPr="00910F2D" w:rsidRDefault="00EB4F7F" w:rsidP="00EB4F7F">
          <w:pPr>
            <w:pStyle w:val="FirstFooter"/>
            <w:tabs>
              <w:tab w:val="left" w:pos="2302"/>
            </w:tabs>
            <w:ind w:left="2302" w:hanging="2302"/>
            <w:rPr>
              <w:sz w:val="18"/>
              <w:szCs w:val="18"/>
              <w:lang w:val="en-US"/>
            </w:rPr>
          </w:pPr>
          <w:r w:rsidRPr="00910F2D">
            <w:rPr>
              <w:sz w:val="18"/>
              <w:szCs w:val="18"/>
              <w:lang w:val="en-US"/>
            </w:rPr>
            <w:t>Name/Organization/Entity:</w:t>
          </w:r>
        </w:p>
      </w:tc>
      <w:tc>
        <w:tcPr>
          <w:tcW w:w="5987" w:type="dxa"/>
          <w:tcBorders>
            <w:top w:val="single" w:sz="4" w:space="0" w:color="000000"/>
          </w:tcBorders>
          <w:shd w:val="clear" w:color="auto" w:fill="auto"/>
        </w:tcPr>
        <w:p w:rsidR="00EB4F7F" w:rsidRPr="00910F2D" w:rsidRDefault="00EB4F7F" w:rsidP="00EB4F7F">
          <w:pPr>
            <w:pStyle w:val="FirstFooter"/>
            <w:tabs>
              <w:tab w:val="left" w:pos="2302"/>
            </w:tabs>
            <w:rPr>
              <w:sz w:val="18"/>
              <w:szCs w:val="18"/>
              <w:lang w:val="en-US"/>
            </w:rPr>
          </w:pPr>
          <w:bookmarkStart w:id="162" w:name="OrgName"/>
          <w:bookmarkEnd w:id="162"/>
          <w:proofErr w:type="spellStart"/>
          <w:r w:rsidRPr="00910F2D">
            <w:rPr>
              <w:sz w:val="18"/>
              <w:szCs w:val="18"/>
              <w:lang w:val="en-US"/>
            </w:rPr>
            <w:t>Mr</w:t>
          </w:r>
          <w:proofErr w:type="spellEnd"/>
          <w:r w:rsidRPr="00910F2D">
            <w:rPr>
              <w:sz w:val="18"/>
              <w:szCs w:val="18"/>
              <w:lang w:val="en-US"/>
            </w:rPr>
            <w:t xml:space="preserve"> Ahmed El-</w:t>
          </w:r>
          <w:proofErr w:type="spellStart"/>
          <w:r w:rsidRPr="00910F2D">
            <w:rPr>
              <w:sz w:val="18"/>
              <w:szCs w:val="18"/>
              <w:lang w:val="en-US"/>
            </w:rPr>
            <w:t>Raghy</w:t>
          </w:r>
          <w:proofErr w:type="spellEnd"/>
          <w:r w:rsidRPr="00910F2D">
            <w:rPr>
              <w:sz w:val="18"/>
              <w:szCs w:val="18"/>
              <w:lang w:val="en-US"/>
            </w:rPr>
            <w:t>, National Telecommunication Regulatory Authority (NTRA), Egypt</w:t>
          </w:r>
        </w:p>
      </w:tc>
    </w:tr>
    <w:tr w:rsidR="00EB4F7F" w:rsidRPr="004D495C" w:rsidTr="00E85571">
      <w:tc>
        <w:tcPr>
          <w:tcW w:w="1526" w:type="dxa"/>
          <w:shd w:val="clear" w:color="auto" w:fill="auto"/>
        </w:tcPr>
        <w:p w:rsidR="00EB4F7F" w:rsidRPr="004D495C" w:rsidRDefault="00EB4F7F" w:rsidP="00EB4F7F">
          <w:pPr>
            <w:pStyle w:val="FirstFooter"/>
            <w:tabs>
              <w:tab w:val="left" w:pos="1559"/>
              <w:tab w:val="left" w:pos="3828"/>
            </w:tabs>
            <w:rPr>
              <w:sz w:val="20"/>
              <w:lang w:val="en-US"/>
            </w:rPr>
          </w:pPr>
        </w:p>
      </w:tc>
      <w:tc>
        <w:tcPr>
          <w:tcW w:w="2410" w:type="dxa"/>
          <w:shd w:val="clear" w:color="auto" w:fill="auto"/>
        </w:tcPr>
        <w:p w:rsidR="00EB4F7F" w:rsidRPr="004D495C" w:rsidRDefault="00EB4F7F" w:rsidP="00EB4F7F">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EB4F7F" w:rsidRPr="00176655" w:rsidRDefault="00EB4F7F" w:rsidP="00EB4F7F">
          <w:pPr>
            <w:pStyle w:val="FirstFooter"/>
            <w:tabs>
              <w:tab w:val="left" w:pos="2302"/>
            </w:tabs>
            <w:rPr>
              <w:sz w:val="18"/>
              <w:szCs w:val="18"/>
              <w:lang w:val="en-US"/>
            </w:rPr>
          </w:pPr>
          <w:bookmarkStart w:id="163" w:name="PhoneNo"/>
          <w:bookmarkEnd w:id="163"/>
          <w:r>
            <w:rPr>
              <w:sz w:val="18"/>
              <w:szCs w:val="18"/>
              <w:lang w:val="en-US"/>
            </w:rPr>
            <w:t>+20 235344238</w:t>
          </w:r>
        </w:p>
      </w:tc>
    </w:tr>
    <w:tr w:rsidR="00EB4F7F" w:rsidRPr="004D495C" w:rsidTr="00E85571">
      <w:tc>
        <w:tcPr>
          <w:tcW w:w="1526" w:type="dxa"/>
          <w:shd w:val="clear" w:color="auto" w:fill="auto"/>
        </w:tcPr>
        <w:p w:rsidR="00EB4F7F" w:rsidRPr="004D495C" w:rsidRDefault="00EB4F7F" w:rsidP="00EB4F7F">
          <w:pPr>
            <w:pStyle w:val="FirstFooter"/>
            <w:tabs>
              <w:tab w:val="left" w:pos="1559"/>
              <w:tab w:val="left" w:pos="3828"/>
            </w:tabs>
            <w:rPr>
              <w:sz w:val="20"/>
              <w:lang w:val="en-US"/>
            </w:rPr>
          </w:pPr>
        </w:p>
      </w:tc>
      <w:tc>
        <w:tcPr>
          <w:tcW w:w="2410" w:type="dxa"/>
          <w:shd w:val="clear" w:color="auto" w:fill="auto"/>
        </w:tcPr>
        <w:p w:rsidR="00EB4F7F" w:rsidRPr="004D495C" w:rsidRDefault="00EB4F7F" w:rsidP="00EB4F7F">
          <w:pPr>
            <w:pStyle w:val="FirstFooter"/>
            <w:tabs>
              <w:tab w:val="left" w:pos="2302"/>
            </w:tabs>
            <w:rPr>
              <w:sz w:val="18"/>
              <w:szCs w:val="18"/>
              <w:lang w:val="en-US"/>
            </w:rPr>
          </w:pPr>
          <w:r w:rsidRPr="004D495C">
            <w:rPr>
              <w:sz w:val="18"/>
              <w:szCs w:val="18"/>
              <w:lang w:val="en-US"/>
            </w:rPr>
            <w:t>E-mail:</w:t>
          </w:r>
        </w:p>
      </w:tc>
      <w:bookmarkStart w:id="164" w:name="Email"/>
      <w:bookmarkEnd w:id="164"/>
      <w:tc>
        <w:tcPr>
          <w:tcW w:w="5987" w:type="dxa"/>
          <w:shd w:val="clear" w:color="auto" w:fill="auto"/>
        </w:tcPr>
        <w:p w:rsidR="00EB4F7F" w:rsidRPr="004D495C" w:rsidRDefault="00EB4F7F" w:rsidP="00EB4F7F">
          <w:pPr>
            <w:pStyle w:val="FirstFooter"/>
            <w:tabs>
              <w:tab w:val="left" w:pos="2302"/>
            </w:tabs>
            <w:rPr>
              <w:sz w:val="18"/>
              <w:szCs w:val="18"/>
              <w:highlight w:val="yellow"/>
              <w:lang w:val="en-US"/>
            </w:rPr>
          </w:pPr>
          <w:r>
            <w:fldChar w:fldCharType="begin"/>
          </w:r>
          <w:r>
            <w:instrText xml:space="preserve"> HYPERLINK "mailto:asharaf@tra.gov.eg" </w:instrText>
          </w:r>
          <w:r>
            <w:fldChar w:fldCharType="separate"/>
          </w:r>
          <w:r w:rsidRPr="003B73A0">
            <w:rPr>
              <w:rStyle w:val="Hyperlink"/>
              <w:sz w:val="18"/>
              <w:szCs w:val="18"/>
              <w:lang w:val="en-US"/>
            </w:rPr>
            <w:t>asharaf@tra.gov.eg</w:t>
          </w:r>
          <w:r>
            <w:rPr>
              <w:rStyle w:val="Hyperlink"/>
              <w:sz w:val="18"/>
              <w:szCs w:val="18"/>
              <w:lang w:val="en-US"/>
            </w:rPr>
            <w:fldChar w:fldCharType="end"/>
          </w:r>
        </w:p>
      </w:tc>
    </w:tr>
  </w:tbl>
  <w:p w:rsidR="00D83BF5" w:rsidRPr="00784E03" w:rsidRDefault="001C1D93"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 w:id="1">
    <w:p w:rsidR="00917A59" w:rsidRPr="00812D01" w:rsidRDefault="00CC7E11" w:rsidP="003E6149">
      <w:pPr>
        <w:pStyle w:val="FootnoteText"/>
        <w:rPr>
          <w:rFonts w:cstheme="majorBidi"/>
        </w:rPr>
      </w:pPr>
      <w:r w:rsidRPr="00812D01">
        <w:rPr>
          <w:rStyle w:val="FootnoteReference"/>
          <w:rFonts w:cstheme="majorBidi"/>
        </w:rPr>
        <w:t>1</w:t>
      </w:r>
      <w:r w:rsidRPr="00F14A41">
        <w:tab/>
      </w:r>
      <w:r w:rsidRPr="00812D01">
        <w:rPr>
          <w:rFonts w:cstheme="majorBidi"/>
        </w:rPr>
        <w:t xml:space="preserve">These include the least developed countries, </w:t>
      </w:r>
      <w:proofErr w:type="gramStart"/>
      <w:r w:rsidRPr="00812D01">
        <w:rPr>
          <w:rFonts w:cstheme="majorBidi"/>
        </w:rPr>
        <w:t>small island</w:t>
      </w:r>
      <w:proofErr w:type="gramEnd"/>
      <w:r w:rsidRPr="00812D01">
        <w:rPr>
          <w:rFonts w:cstheme="majorBidi"/>
        </w:rPr>
        <w:t xml:space="preserve">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59" w:name="OLE_LINK3"/>
    <w:bookmarkStart w:id="160" w:name="OLE_LINK2"/>
    <w:bookmarkStart w:id="161" w:name="OLE_LINK1"/>
    <w:r w:rsidRPr="00A74B99">
      <w:rPr>
        <w:sz w:val="22"/>
        <w:szCs w:val="22"/>
      </w:rPr>
      <w:t>21(Add.17)</w:t>
    </w:r>
    <w:bookmarkEnd w:id="159"/>
    <w:bookmarkEnd w:id="160"/>
    <w:bookmarkEnd w:id="161"/>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1C1D93">
      <w:rPr>
        <w:noProof/>
        <w:sz w:val="22"/>
        <w:szCs w:val="22"/>
      </w:rPr>
      <w:t>6</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A6A83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6461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7C36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CB0C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758C4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42FE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18CB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A696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4822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24BD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64F64FD"/>
    <w:multiLevelType w:val="hybridMultilevel"/>
    <w:tmpl w:val="CBAE8D92"/>
    <w:lvl w:ilvl="0" w:tplc="57467848">
      <w:start w:val="1"/>
      <w:numFmt w:val="lowerLetter"/>
      <w:lvlText w:val="%1)"/>
      <w:lvlJc w:val="left"/>
      <w:pPr>
        <w:ind w:left="1155" w:hanging="795"/>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655B3"/>
    <w:rsid w:val="00187BD9"/>
    <w:rsid w:val="00190B55"/>
    <w:rsid w:val="00194CFB"/>
    <w:rsid w:val="001B2ED3"/>
    <w:rsid w:val="001C1D93"/>
    <w:rsid w:val="001C3B5F"/>
    <w:rsid w:val="001D058F"/>
    <w:rsid w:val="001D7CE4"/>
    <w:rsid w:val="002009EA"/>
    <w:rsid w:val="00201921"/>
    <w:rsid w:val="00202CA0"/>
    <w:rsid w:val="002154A6"/>
    <w:rsid w:val="002162CD"/>
    <w:rsid w:val="002255B3"/>
    <w:rsid w:val="00236E8A"/>
    <w:rsid w:val="00271316"/>
    <w:rsid w:val="00272C70"/>
    <w:rsid w:val="00280F6B"/>
    <w:rsid w:val="00296313"/>
    <w:rsid w:val="002D58BE"/>
    <w:rsid w:val="002F55D5"/>
    <w:rsid w:val="003013EE"/>
    <w:rsid w:val="00323DA5"/>
    <w:rsid w:val="0035001A"/>
    <w:rsid w:val="00351F0B"/>
    <w:rsid w:val="00360D96"/>
    <w:rsid w:val="003621B9"/>
    <w:rsid w:val="0037069D"/>
    <w:rsid w:val="0037527B"/>
    <w:rsid w:val="00377BD3"/>
    <w:rsid w:val="00384088"/>
    <w:rsid w:val="0038489B"/>
    <w:rsid w:val="0039169B"/>
    <w:rsid w:val="003A7F8C"/>
    <w:rsid w:val="003B532E"/>
    <w:rsid w:val="003B6F14"/>
    <w:rsid w:val="003D0F8B"/>
    <w:rsid w:val="003E2735"/>
    <w:rsid w:val="00402986"/>
    <w:rsid w:val="004131D4"/>
    <w:rsid w:val="0041348E"/>
    <w:rsid w:val="004176DD"/>
    <w:rsid w:val="00447308"/>
    <w:rsid w:val="0046657C"/>
    <w:rsid w:val="004765FF"/>
    <w:rsid w:val="0048040C"/>
    <w:rsid w:val="0048292A"/>
    <w:rsid w:val="00492075"/>
    <w:rsid w:val="004969AD"/>
    <w:rsid w:val="004B13CB"/>
    <w:rsid w:val="004B4FDF"/>
    <w:rsid w:val="004B6902"/>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2397"/>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8F3834"/>
    <w:rsid w:val="00910B26"/>
    <w:rsid w:val="009274B4"/>
    <w:rsid w:val="00934EA2"/>
    <w:rsid w:val="00944A5C"/>
    <w:rsid w:val="00952A66"/>
    <w:rsid w:val="00961AFE"/>
    <w:rsid w:val="0096335A"/>
    <w:rsid w:val="00985F3E"/>
    <w:rsid w:val="009A0C67"/>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96351"/>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80484"/>
    <w:rsid w:val="00C97C68"/>
    <w:rsid w:val="00CA1A47"/>
    <w:rsid w:val="00CB1AC7"/>
    <w:rsid w:val="00CC247A"/>
    <w:rsid w:val="00CC7E11"/>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B41CC"/>
    <w:rsid w:val="00EB4F7F"/>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basedOn w:val="DefaultParagraphFont"/>
    <w:link w:val="Call"/>
    <w:locked/>
    <w:rsid w:val="00A96351"/>
    <w:rPr>
      <w:rFonts w:asciiTheme="minorHAnsi" w:hAnsiTheme="minorHAnsi"/>
      <w:i/>
      <w:sz w:val="24"/>
      <w:lang w:val="en-GB" w:eastAsia="en-US"/>
    </w:rPr>
  </w:style>
  <w:style w:type="paragraph" w:customStyle="1" w:styleId="Read">
    <w:name w:val="Read"/>
    <w:basedOn w:val="Normal"/>
    <w:rsid w:val="00A96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17!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39104-6B8B-4117-A579-926FE6619790}">
  <ds:schemaRefs>
    <ds:schemaRef ds:uri="http://schemas.microsoft.com/office/2006/metadata/properties"/>
    <ds:schemaRef ds:uri="http://www.w3.org/XML/1998/namespace"/>
    <ds:schemaRef ds:uri="996b2e75-67fd-4955-a3b0-5ab9934cb50b"/>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32a1a8c5-2265-4ebc-b7a0-2071e2c5c9bb"/>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85C69B-B505-4507-9311-0A5483C918AD}">
  <ds:schemaRefs>
    <ds:schemaRef ds:uri="http://schemas.microsoft.com/sharepoint/events"/>
  </ds:schemaRefs>
</ds:datastoreItem>
</file>

<file path=customXml/itemProps4.xml><?xml version="1.0" encoding="utf-8"?>
<ds:datastoreItem xmlns:ds="http://schemas.openxmlformats.org/officeDocument/2006/customXml" ds:itemID="{C5DC9E6A-5C94-466D-88E0-DE545FF37A58}">
  <ds:schemaRefs>
    <ds:schemaRef ds:uri="http://schemas.microsoft.com/sharepoint/v3/contenttype/forms"/>
  </ds:schemaRefs>
</ds:datastoreItem>
</file>

<file path=customXml/itemProps5.xml><?xml version="1.0" encoding="utf-8"?>
<ds:datastoreItem xmlns:ds="http://schemas.openxmlformats.org/officeDocument/2006/customXml" ds:itemID="{B6C21F29-1122-47D8-A8E9-79BECD5EF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708</Words>
  <Characters>1234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14-WTDC17-C-0021!A17!MSW-E</vt:lpstr>
    </vt:vector>
  </TitlesOfParts>
  <Manager>General Secretariat - Pool</Manager>
  <Company>International Telecommunication Union (ITU)</Company>
  <LinksUpToDate>false</LinksUpToDate>
  <CharactersWithSpaces>1402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17!MSW-E</dc:title>
  <dc:subject/>
  <dc:creator>Documents Proposals Manager (DPM)</dc:creator>
  <cp:keywords>DPM_v2017.9.18.1_prod</cp:keywords>
  <dc:description/>
  <cp:lastModifiedBy>BDT - nd</cp:lastModifiedBy>
  <cp:revision>14</cp:revision>
  <cp:lastPrinted>2011-08-24T07:41:00Z</cp:lastPrinted>
  <dcterms:created xsi:type="dcterms:W3CDTF">2017-09-22T08:18:00Z</dcterms:created>
  <dcterms:modified xsi:type="dcterms:W3CDTF">2017-09-22T08: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